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2"/>
        <w:gridCol w:w="8055"/>
      </w:tblGrid>
      <w:tr w:rsidR="0012209D" w14:paraId="15BF0869" w14:textId="77777777" w:rsidTr="56A416F0">
        <w:tc>
          <w:tcPr>
            <w:tcW w:w="1617" w:type="dxa"/>
          </w:tcPr>
          <w:p w14:paraId="15BF086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15BF0868" w14:textId="3C92EF30" w:rsidR="0012209D" w:rsidRDefault="0058455A" w:rsidP="00B65305">
            <w:r>
              <w:t>17</w:t>
            </w:r>
            <w:r w:rsidR="5416EE89">
              <w:t>/0</w:t>
            </w:r>
            <w:r w:rsidR="00BB4390">
              <w:t>9</w:t>
            </w:r>
            <w:r w:rsidR="5416EE89">
              <w:t>/24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2"/>
        </w:rPr>
      </w:pPr>
      <w:r w:rsidRPr="56A416F0">
        <w:rPr>
          <w:b/>
          <w:bCs/>
          <w:sz w:val="22"/>
          <w:szCs w:val="22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01"/>
        <w:gridCol w:w="4141"/>
        <w:gridCol w:w="965"/>
        <w:gridCol w:w="2020"/>
      </w:tblGrid>
      <w:tr w:rsidR="0012209D" w14:paraId="15BF086F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6D" w14:textId="77777777" w:rsidR="0012209D" w:rsidRDefault="0012209D" w:rsidP="00321CAA">
            <w:r>
              <w:t>Post title:</w:t>
            </w:r>
          </w:p>
        </w:tc>
        <w:tc>
          <w:tcPr>
            <w:tcW w:w="7226" w:type="dxa"/>
            <w:gridSpan w:val="3"/>
          </w:tcPr>
          <w:p w14:paraId="15BF086E" w14:textId="1722DA73" w:rsidR="0012209D" w:rsidRPr="00447FD8" w:rsidRDefault="00B838FE" w:rsidP="007E1BF6">
            <w:pPr>
              <w:rPr>
                <w:b/>
                <w:bCs/>
              </w:rPr>
            </w:pPr>
            <w:r w:rsidRPr="00B838FE">
              <w:rPr>
                <w:b/>
                <w:bCs/>
              </w:rPr>
              <w:t>Research</w:t>
            </w:r>
            <w:r w:rsidR="00624C30">
              <w:rPr>
                <w:b/>
                <w:bCs/>
              </w:rPr>
              <w:t xml:space="preserve"> Fellow</w:t>
            </w:r>
          </w:p>
        </w:tc>
      </w:tr>
      <w:tr w:rsidR="0012209D" w14:paraId="15BF0875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3" w14:textId="77777777" w:rsidR="0012209D" w:rsidRDefault="0012209D" w:rsidP="00321CAA">
            <w:r>
              <w:t>Academic Unit/Service:</w:t>
            </w:r>
          </w:p>
        </w:tc>
        <w:tc>
          <w:tcPr>
            <w:tcW w:w="7226" w:type="dxa"/>
            <w:gridSpan w:val="3"/>
          </w:tcPr>
          <w:p w14:paraId="15BF0874" w14:textId="4D3B8ABB" w:rsidR="0012209D" w:rsidRDefault="00A25524" w:rsidP="00321CAA">
            <w:r>
              <w:t>Primary Care and Population Sciences</w:t>
            </w:r>
          </w:p>
        </w:tc>
      </w:tr>
      <w:tr w:rsidR="00746AEB" w14:paraId="07201851" w14:textId="77777777" w:rsidTr="56A416F0">
        <w:trPr>
          <w:trHeight w:val="23"/>
        </w:trPr>
        <w:tc>
          <w:tcPr>
            <w:tcW w:w="2525" w:type="dxa"/>
            <w:shd w:val="clear" w:color="auto" w:fill="D9D9D9" w:themeFill="background1" w:themeFillShade="D9"/>
          </w:tcPr>
          <w:p w14:paraId="158400D7" w14:textId="4B829CEE" w:rsidR="00746AEB" w:rsidRDefault="00746AEB" w:rsidP="00321CAA">
            <w:r>
              <w:t>Faculty:</w:t>
            </w:r>
          </w:p>
        </w:tc>
        <w:tc>
          <w:tcPr>
            <w:tcW w:w="7226" w:type="dxa"/>
            <w:gridSpan w:val="3"/>
          </w:tcPr>
          <w:p w14:paraId="7A897A27" w14:textId="00461329" w:rsidR="00746AEB" w:rsidRDefault="00A25524" w:rsidP="00321CAA">
            <w:r>
              <w:t>Medicine</w:t>
            </w:r>
          </w:p>
        </w:tc>
      </w:tr>
      <w:tr w:rsidR="0012209D" w14:paraId="15BF087A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200" w:type="dxa"/>
          </w:tcPr>
          <w:p w14:paraId="15BF0877" w14:textId="1B23D513" w:rsidR="0012209D" w:rsidRDefault="00155170" w:rsidP="00FF246F">
            <w:r>
              <w:t>Education, Research and Enterprise (ERE)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15BF0878" w14:textId="77777777" w:rsidR="0012209D" w:rsidRDefault="0012209D" w:rsidP="00321CAA">
            <w:r>
              <w:t>Level:</w:t>
            </w:r>
          </w:p>
        </w:tc>
        <w:tc>
          <w:tcPr>
            <w:tcW w:w="2054" w:type="dxa"/>
          </w:tcPr>
          <w:p w14:paraId="15BF0879" w14:textId="3271419D" w:rsidR="0012209D" w:rsidRDefault="497F34A3" w:rsidP="56A416F0">
            <w:r>
              <w:t xml:space="preserve"> 4</w:t>
            </w:r>
          </w:p>
        </w:tc>
      </w:tr>
      <w:tr w:rsidR="0012209D" w14:paraId="15BF087E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B" w14:textId="77777777" w:rsidR="0012209D" w:rsidRDefault="0012209D" w:rsidP="00321CAA">
            <w:r>
              <w:t>*ERE category:</w:t>
            </w:r>
          </w:p>
        </w:tc>
        <w:tc>
          <w:tcPr>
            <w:tcW w:w="7226" w:type="dxa"/>
            <w:gridSpan w:val="3"/>
          </w:tcPr>
          <w:p w14:paraId="15BF087D" w14:textId="27D8405B" w:rsidR="0012209D" w:rsidRDefault="00171F75" w:rsidP="00171F75">
            <w:r>
              <w:t>Research</w:t>
            </w:r>
            <w:r w:rsidR="001054C3">
              <w:t xml:space="preserve"> pathway</w:t>
            </w:r>
          </w:p>
        </w:tc>
      </w:tr>
      <w:tr w:rsidR="0012209D" w14:paraId="15BF0881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F" w14:textId="77777777" w:rsidR="0012209D" w:rsidRDefault="0012209D" w:rsidP="00321CAA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15BF0880" w14:textId="5502FCC3" w:rsidR="0012209D" w:rsidRPr="005508A2" w:rsidRDefault="32D1FEBC" w:rsidP="00D74946">
            <w:r>
              <w:t xml:space="preserve">Associate Professor in Primary Care </w:t>
            </w:r>
            <w:r w:rsidR="00245506">
              <w:t>(Chief Investigato</w:t>
            </w:r>
            <w:r w:rsidR="3CE08D01">
              <w:t>r)</w:t>
            </w:r>
          </w:p>
        </w:tc>
      </w:tr>
      <w:tr w:rsidR="0012209D" w14:paraId="15BF0884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82" w14:textId="77777777" w:rsidR="0012209D" w:rsidRDefault="0012209D" w:rsidP="00321CAA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15BF0883" w14:textId="70AFC312" w:rsidR="0012209D" w:rsidRPr="005508A2" w:rsidRDefault="001662D4" w:rsidP="00321CAA">
            <w:r>
              <w:t>N/A</w:t>
            </w:r>
          </w:p>
        </w:tc>
      </w:tr>
      <w:tr w:rsidR="0012209D" w14:paraId="15BF0887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85" w14:textId="77777777" w:rsidR="0012209D" w:rsidRDefault="0012209D" w:rsidP="00321CAA">
            <w:r>
              <w:t>Post base:</w:t>
            </w:r>
          </w:p>
        </w:tc>
        <w:tc>
          <w:tcPr>
            <w:tcW w:w="7226" w:type="dxa"/>
            <w:gridSpan w:val="3"/>
          </w:tcPr>
          <w:p w14:paraId="15BF0886" w14:textId="54592788" w:rsidR="0012209D" w:rsidRPr="005508A2" w:rsidRDefault="00291B17" w:rsidP="00321CAA">
            <w:r>
              <w:t>Hybrid Working (Office-based at Aldermoor Health Centre)</w:t>
            </w:r>
            <w:r w:rsidR="0092430D">
              <w:t xml:space="preserve"> 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42CD8D3B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321CAA">
            <w:r>
              <w:t>Job purpose</w:t>
            </w:r>
          </w:p>
        </w:tc>
      </w:tr>
      <w:tr w:rsidR="0012209D" w14:paraId="15BF088C" w14:textId="77777777" w:rsidTr="42CD8D3B">
        <w:trPr>
          <w:trHeight w:val="1134"/>
        </w:trPr>
        <w:tc>
          <w:tcPr>
            <w:tcW w:w="10137" w:type="dxa"/>
          </w:tcPr>
          <w:p w14:paraId="456561EC" w14:textId="4BE313BE" w:rsidR="00CC64F3" w:rsidRPr="00F671B2" w:rsidRDefault="00C820E3" w:rsidP="00F671B2">
            <w:pPr>
              <w:shd w:val="clear" w:color="auto" w:fill="FFFFFF" w:themeFill="background1"/>
              <w:overflowPunct/>
              <w:autoSpaceDE/>
              <w:autoSpaceDN/>
              <w:adjustRightInd/>
              <w:spacing w:before="100" w:beforeAutospacing="1" w:after="100" w:afterAutospacing="1"/>
              <w:jc w:val="both"/>
              <w:textAlignment w:val="auto"/>
              <w:rPr>
                <w:rFonts w:eastAsia="Lucida Sans" w:cs="Segoe UI"/>
                <w:color w:val="000000"/>
                <w:sz w:val="20"/>
                <w:lang w:eastAsia="zh-CN"/>
              </w:rPr>
            </w:pPr>
            <w:r w:rsidRPr="00F671B2">
              <w:rPr>
                <w:rFonts w:eastAsia="Lucida Sans" w:cs="Segoe UI"/>
                <w:color w:val="000000"/>
                <w:sz w:val="20"/>
                <w:lang w:eastAsia="zh-CN"/>
              </w:rPr>
              <w:t>Th</w:t>
            </w:r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>e</w:t>
            </w:r>
            <w:r w:rsidR="00D15FFA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 </w:t>
            </w:r>
            <w:r w:rsidR="003D3ED9" w:rsidRPr="00F671B2">
              <w:rPr>
                <w:rFonts w:eastAsia="Lucida Sans" w:cs="Segoe UI"/>
                <w:color w:val="000000"/>
                <w:sz w:val="20"/>
                <w:lang w:eastAsia="zh-CN"/>
              </w:rPr>
              <w:t>Multiple Long-Term Conditions Cross-NIHR Collaboration (MLTC CNC) has been established to bring together the NIHR’s translational, applied and policy research infrastructure to respond to the NIHR Strategic Framework for MLTC Research. Within this, w</w:t>
            </w:r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e are recruiting a </w:t>
            </w:r>
            <w:proofErr w:type="gramStart"/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>part-time methodologies</w:t>
            </w:r>
            <w:proofErr w:type="gramEnd"/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 fellow to join </w:t>
            </w:r>
            <w:r w:rsidR="00CC64F3" w:rsidRPr="00F671B2">
              <w:rPr>
                <w:rFonts w:eastAsia="Lucida Sans" w:cs="Segoe UI"/>
                <w:b/>
                <w:bCs/>
                <w:color w:val="000000"/>
                <w:sz w:val="20"/>
                <w:lang w:eastAsia="zh-CN"/>
              </w:rPr>
              <w:t>The Methodologies Workstream</w:t>
            </w:r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 </w:t>
            </w:r>
            <w:r w:rsidR="00874AB6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which aims </w:t>
            </w:r>
            <w:r w:rsidR="00CC64F3" w:rsidRPr="00F671B2">
              <w:rPr>
                <w:rFonts w:eastAsia="Lucida Sans" w:cs="Segoe UI"/>
                <w:color w:val="000000"/>
                <w:sz w:val="20"/>
                <w:lang w:eastAsia="zh-CN"/>
              </w:rPr>
              <w:t xml:space="preserve">to identify the key challenges around research methodologies (including data science, recruitment, and analysis methods) to treat and prevent MLTC or the consequences of MLTC which require a collaborative approach to overcome and accelerate research for the benefit of patients. </w:t>
            </w:r>
          </w:p>
          <w:p w14:paraId="1B9DAA1B" w14:textId="77777777" w:rsidR="00874AB6" w:rsidRPr="00F671B2" w:rsidRDefault="00CC64F3" w:rsidP="00874AB6">
            <w:pPr>
              <w:pStyle w:val="Default"/>
              <w:rPr>
                <w:rFonts w:ascii="Lucida Sans" w:eastAsia="Lucida Sans" w:hAnsi="Lucida Sans" w:cs="Lucida Sans"/>
                <w:color w:val="auto"/>
                <w:sz w:val="20"/>
                <w:szCs w:val="20"/>
                <w:lang w:eastAsia="en-GB"/>
              </w:rPr>
            </w:pPr>
            <w:r w:rsidRPr="00F671B2">
              <w:rPr>
                <w:rFonts w:ascii="Lucida Sans" w:hAnsi="Lucida Sans" w:cs="Segoe UI"/>
                <w:sz w:val="20"/>
                <w:szCs w:val="20"/>
              </w:rPr>
              <w:t xml:space="preserve">You will be based within  </w:t>
            </w:r>
            <w:hyperlink r:id="rId11" w:anchor=":~:text=Our%20groups%20research%20uses%20large,diseases%20to%20inform%20preventive%20action." w:history="1">
              <w:r w:rsidRPr="00F671B2">
                <w:rPr>
                  <w:rStyle w:val="Hyperlink"/>
                  <w:rFonts w:ascii="Lucida Sans" w:hAnsi="Lucida Sans" w:cs="Segoe UI"/>
                  <w:sz w:val="20"/>
                  <w:szCs w:val="20"/>
                  <w:shd w:val="clear" w:color="auto" w:fill="FFFFFF"/>
                </w:rPr>
                <w:t xml:space="preserve">The </w:t>
              </w:r>
              <w:r w:rsidRPr="00F671B2">
                <w:rPr>
                  <w:rStyle w:val="Hyperlink"/>
                  <w:rFonts w:ascii="Lucida Sans" w:hAnsi="Lucida Sans" w:cs="Segoe UI"/>
                  <w:sz w:val="20"/>
                  <w:szCs w:val="20"/>
                </w:rPr>
                <w:t>Big Data in Health Group</w:t>
              </w:r>
            </w:hyperlink>
            <w:r w:rsidRPr="00F671B2">
              <w:rPr>
                <w:rFonts w:ascii="Lucida Sans" w:hAnsi="Lucida Sans" w:cs="Segoe UI"/>
                <w:sz w:val="20"/>
                <w:szCs w:val="20"/>
              </w:rPr>
              <w:t xml:space="preserve"> </w:t>
            </w:r>
            <w:r w:rsidRPr="00F671B2">
              <w:rPr>
                <w:rFonts w:ascii="Lucida Sans" w:eastAsia="Segoe UI" w:hAnsi="Lucida Sans" w:cs="Segoe UI"/>
                <w:color w:val="202124"/>
                <w:sz w:val="20"/>
                <w:szCs w:val="20"/>
                <w:shd w:val="clear" w:color="auto" w:fill="FFFFFF"/>
              </w:rPr>
              <w:t>(</w:t>
            </w:r>
            <w:proofErr w:type="spellStart"/>
            <w:r w:rsidRPr="00F671B2">
              <w:rPr>
                <w:rFonts w:ascii="Lucida Sans" w:eastAsia="Segoe UI" w:hAnsi="Lucida Sans" w:cs="Segoe UI"/>
                <w:color w:val="202124"/>
                <w:sz w:val="20"/>
                <w:szCs w:val="20"/>
                <w:shd w:val="clear" w:color="auto" w:fill="FFFFFF"/>
              </w:rPr>
              <w:t>BDiH</w:t>
            </w:r>
            <w:proofErr w:type="spellEnd"/>
            <w:r w:rsidRPr="00F671B2">
              <w:rPr>
                <w:rFonts w:ascii="Lucida Sans" w:eastAsia="Segoe UI" w:hAnsi="Lucida Sans" w:cs="Segoe UI"/>
                <w:color w:val="202124"/>
                <w:sz w:val="20"/>
                <w:szCs w:val="20"/>
                <w:shd w:val="clear" w:color="auto" w:fill="FFFFFF"/>
              </w:rPr>
              <w:t xml:space="preserve"> ) at the University of Southampton  under the supervision of Dr Hajira Dambha-Miller but your role will be carried out remotely working with our interdisciplinary methodologies team across the NIHR infrastructure. </w:t>
            </w:r>
          </w:p>
          <w:p w14:paraId="594C2E40" w14:textId="77777777" w:rsidR="00874AB6" w:rsidRPr="00F671B2" w:rsidRDefault="00874AB6" w:rsidP="00874AB6">
            <w:pPr>
              <w:pStyle w:val="Default"/>
              <w:rPr>
                <w:rFonts w:ascii="Lucida Sans" w:eastAsia="Lucida Sans" w:hAnsi="Lucida Sans" w:cs="Lucida Sans"/>
                <w:color w:val="auto"/>
                <w:sz w:val="20"/>
                <w:szCs w:val="20"/>
                <w:lang w:eastAsia="en-GB"/>
              </w:rPr>
            </w:pPr>
          </w:p>
          <w:p w14:paraId="15BF088B" w14:textId="42A84834" w:rsidR="0012209D" w:rsidRPr="006633E1" w:rsidRDefault="007D4E79" w:rsidP="00874AB6">
            <w:pPr>
              <w:pStyle w:val="Default"/>
              <w:rPr>
                <w:rFonts w:ascii="Times New Roman" w:hAnsi="Times New Roman"/>
              </w:rPr>
            </w:pPr>
            <w:r w:rsidRPr="00F671B2">
              <w:rPr>
                <w:rFonts w:ascii="Lucida Sans" w:eastAsia="Lucida Sans" w:hAnsi="Lucida Sans" w:cs="Segoe UI"/>
                <w:sz w:val="20"/>
                <w:szCs w:val="20"/>
              </w:rPr>
              <w:t>The post holder will already be working in the field of multimorbidity</w:t>
            </w:r>
            <w:r w:rsidR="00ED4475" w:rsidRPr="00F671B2">
              <w:rPr>
                <w:rFonts w:ascii="Lucida Sans" w:eastAsia="Lucida Sans" w:hAnsi="Lucida Sans" w:cs="Segoe UI"/>
                <w:sz w:val="20"/>
                <w:szCs w:val="20"/>
              </w:rPr>
              <w:t>. You</w:t>
            </w:r>
            <w:r w:rsidRPr="00F671B2">
              <w:rPr>
                <w:rFonts w:ascii="Lucida Sans" w:eastAsia="Lucida Sans" w:hAnsi="Lucida Sans" w:cs="Segoe UI"/>
                <w:sz w:val="20"/>
                <w:szCs w:val="20"/>
              </w:rPr>
              <w:t xml:space="preserve"> will</w:t>
            </w:r>
            <w:r w:rsidR="00363F38" w:rsidRPr="00F671B2">
              <w:rPr>
                <w:rFonts w:ascii="Lucida Sans" w:eastAsia="Lucida Sans" w:hAnsi="Lucida Sans" w:cs="Segoe UI"/>
                <w:sz w:val="20"/>
                <w:szCs w:val="20"/>
              </w:rPr>
              <w:t xml:space="preserve"> be responsible for co-ordinating our team of senior researchers across the NIHR and will therefore need to have </w:t>
            </w:r>
            <w:r w:rsidRPr="00F671B2">
              <w:rPr>
                <w:rFonts w:ascii="Lucida Sans" w:eastAsia="Lucida Sans" w:hAnsi="Lucida Sans" w:cs="Segoe UI"/>
                <w:sz w:val="20"/>
                <w:szCs w:val="20"/>
              </w:rPr>
              <w:t xml:space="preserve">good organisation and administrative skills. </w:t>
            </w:r>
            <w:r w:rsidR="00363F38" w:rsidRPr="00F671B2">
              <w:rPr>
                <w:rFonts w:ascii="Lucida Sans" w:eastAsia="Lucida Sans" w:hAnsi="Lucida Sans" w:cs="Segoe UI"/>
                <w:sz w:val="20"/>
                <w:szCs w:val="20"/>
              </w:rPr>
              <w:t>You will have</w:t>
            </w:r>
            <w:r w:rsidRPr="00F671B2">
              <w:rPr>
                <w:rFonts w:ascii="Lucida Sans" w:eastAsia="Lucida Sans" w:hAnsi="Lucida Sans" w:cs="Segoe UI"/>
                <w:sz w:val="20"/>
                <w:szCs w:val="20"/>
              </w:rPr>
              <w:t xml:space="preserve"> excellent writing skills and be able to work independently to draft high-quality academic research papers and convey methodological results of findings through presentations using interactive visualisations. You will be working under time pressures with tight deadlines</w:t>
            </w:r>
            <w:r w:rsidR="00D15FFA" w:rsidRPr="00F671B2">
              <w:rPr>
                <w:rFonts w:ascii="Lucida Sans" w:eastAsia="Lucida Sans" w:hAnsi="Lucida Sans" w:cs="Segoe UI"/>
                <w:sz w:val="20"/>
                <w:szCs w:val="20"/>
              </w:rPr>
              <w:t>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15BF0890" w14:textId="77777777" w:rsidTr="56A416F0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321CAA">
            <w:r>
              <w:lastRenderedPageBreak/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15BF088F" w14:textId="77777777" w:rsidR="0012209D" w:rsidRDefault="0012209D" w:rsidP="00321CAA">
            <w:r>
              <w:t>% Time</w:t>
            </w:r>
          </w:p>
        </w:tc>
      </w:tr>
      <w:tr w:rsidR="0012209D" w14:paraId="15BF0894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1" w14:textId="77777777" w:rsidR="0012209D" w:rsidRDefault="0012209D" w:rsidP="00391737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532CEBDF" w14:textId="77777777" w:rsidR="0007702D" w:rsidRDefault="6B090077" w:rsidP="0007702D">
            <w:pPr>
              <w:spacing w:line="276" w:lineRule="auto"/>
            </w:pPr>
            <w:r>
              <w:t xml:space="preserve">- </w:t>
            </w:r>
            <w:r w:rsidR="3E802EF1">
              <w:t xml:space="preserve">To </w:t>
            </w:r>
            <w:r w:rsidR="1FED909D">
              <w:t>lead</w:t>
            </w:r>
            <w:r w:rsidR="6C152EA3">
              <w:t xml:space="preserve"> </w:t>
            </w:r>
            <w:r w:rsidR="0007702D">
              <w:t>co-ordination of the NIHR CNC Methodologies workstream</w:t>
            </w:r>
          </w:p>
          <w:p w14:paraId="67F9D65F" w14:textId="77777777" w:rsidR="00FB7AC3" w:rsidRDefault="0007702D" w:rsidP="0007702D">
            <w:pPr>
              <w:spacing w:line="276" w:lineRule="auto"/>
            </w:pPr>
            <w:r>
              <w:t>- To organise team meeting</w:t>
            </w:r>
            <w:r w:rsidR="00A17459">
              <w:t>s, minute</w:t>
            </w:r>
            <w:r w:rsidR="00FB7AC3">
              <w:t xml:space="preserve"> these </w:t>
            </w:r>
            <w:r w:rsidR="00A17459">
              <w:t xml:space="preserve">and action </w:t>
            </w:r>
            <w:r w:rsidR="00FB7AC3">
              <w:t>outcomes</w:t>
            </w:r>
          </w:p>
          <w:p w14:paraId="15BF0892" w14:textId="3BA6B7FC" w:rsidR="00756062" w:rsidRDefault="00FB7AC3" w:rsidP="0007702D">
            <w:pPr>
              <w:spacing w:line="276" w:lineRule="auto"/>
            </w:pPr>
            <w:r>
              <w:t xml:space="preserve">- </w:t>
            </w:r>
            <w:r w:rsidR="5C457349">
              <w:t xml:space="preserve"> To be able to work under pressure </w:t>
            </w:r>
            <w:r w:rsidR="4E676EB4">
              <w:t xml:space="preserve">and respond quickly </w:t>
            </w:r>
            <w:r w:rsidR="5C457349">
              <w:t>to deliver time-dependent</w:t>
            </w:r>
            <w:r w:rsidR="0139A875">
              <w:t xml:space="preserve"> </w:t>
            </w:r>
            <w:r w:rsidR="4749C1C1">
              <w:t xml:space="preserve">and critical </w:t>
            </w:r>
            <w:r w:rsidR="5C457349">
              <w:t>data outputs</w:t>
            </w:r>
            <w:r w:rsidR="3C01FB01">
              <w:t xml:space="preserve"> (e.g</w:t>
            </w:r>
            <w:r w:rsidR="00E64D85">
              <w:t>.,</w:t>
            </w:r>
            <w:r w:rsidR="3C01FB01">
              <w:t xml:space="preserve"> to inform national policy or replying to enquiries)</w:t>
            </w:r>
            <w:r w:rsidR="00E64D85">
              <w:t>.</w:t>
            </w:r>
          </w:p>
        </w:tc>
        <w:tc>
          <w:tcPr>
            <w:tcW w:w="1018" w:type="dxa"/>
          </w:tcPr>
          <w:p w14:paraId="15BF0893" w14:textId="2DEDF23D" w:rsidR="0012209D" w:rsidRDefault="00ED4475" w:rsidP="56A416F0">
            <w:pPr>
              <w:spacing w:line="276" w:lineRule="auto"/>
            </w:pPr>
            <w:r>
              <w:t>40</w:t>
            </w:r>
            <w:r w:rsidR="0D727195">
              <w:t xml:space="preserve"> %</w:t>
            </w:r>
          </w:p>
        </w:tc>
      </w:tr>
      <w:tr w:rsidR="0012209D" w14:paraId="15BF0898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5" w14:textId="14C5E3EA" w:rsidR="0012209D" w:rsidRDefault="0012209D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26E87E90" w14:textId="6262924B" w:rsidR="0012209D" w:rsidRDefault="603215CA" w:rsidP="291FC808">
            <w:pPr>
              <w:spacing w:line="276" w:lineRule="auto"/>
            </w:pPr>
            <w:r>
              <w:t>-</w:t>
            </w:r>
            <w:r w:rsidR="4F81CC10">
              <w:t xml:space="preserve"> To lead and contribute towards publication standard academic research papers</w:t>
            </w:r>
            <w:r w:rsidR="00E64D85">
              <w:t>.</w:t>
            </w:r>
          </w:p>
          <w:p w14:paraId="01B02EDC" w14:textId="1C82D643" w:rsidR="0012209D" w:rsidRDefault="66799832" w:rsidP="00F86AA8">
            <w:pPr>
              <w:spacing w:line="276" w:lineRule="auto"/>
            </w:pPr>
            <w:r>
              <w:t>- To present research findings nationally and locally through interactive presentations</w:t>
            </w:r>
            <w:r w:rsidR="00E64D85">
              <w:t>.</w:t>
            </w:r>
          </w:p>
          <w:p w14:paraId="15BF0896" w14:textId="79DFDF34" w:rsidR="0012209D" w:rsidRDefault="4F81CC10" w:rsidP="291FC808">
            <w:pPr>
              <w:spacing w:line="276" w:lineRule="auto"/>
            </w:pPr>
            <w:r>
              <w:t xml:space="preserve">- </w:t>
            </w:r>
            <w:r w:rsidR="269C345A">
              <w:t>A</w:t>
            </w:r>
            <w:r>
              <w:t xml:space="preserve">ble to </w:t>
            </w:r>
            <w:r w:rsidR="60ABF712">
              <w:t xml:space="preserve">work in a fast-paced environment and </w:t>
            </w:r>
            <w:r>
              <w:t>deliver</w:t>
            </w:r>
            <w:r w:rsidR="1674F9FE">
              <w:t xml:space="preserve"> critical written</w:t>
            </w:r>
            <w:r>
              <w:t xml:space="preserve"> </w:t>
            </w:r>
            <w:r w:rsidR="4C476451">
              <w:t xml:space="preserve">and other </w:t>
            </w:r>
            <w:r w:rsidR="5C2B5646">
              <w:t xml:space="preserve">research </w:t>
            </w:r>
            <w:r>
              <w:t>out</w:t>
            </w:r>
            <w:r w:rsidR="6E2DB640">
              <w:t>puts</w:t>
            </w:r>
            <w:r w:rsidR="4665000F">
              <w:t xml:space="preserve"> </w:t>
            </w:r>
            <w:r w:rsidR="2048B807">
              <w:t>on time and to a high standar</w:t>
            </w:r>
            <w:r w:rsidR="6CA7CA6B">
              <w:t>d</w:t>
            </w:r>
            <w:r w:rsidR="00E64D85">
              <w:t>.</w:t>
            </w:r>
          </w:p>
        </w:tc>
        <w:tc>
          <w:tcPr>
            <w:tcW w:w="1018" w:type="dxa"/>
          </w:tcPr>
          <w:p w14:paraId="15BF0897" w14:textId="7B4747D6" w:rsidR="0012209D" w:rsidRDefault="00ED4475" w:rsidP="56A416F0">
            <w:pPr>
              <w:spacing w:line="276" w:lineRule="auto"/>
            </w:pPr>
            <w:r>
              <w:t>4</w:t>
            </w:r>
            <w:r w:rsidR="5290DC53">
              <w:t>0</w:t>
            </w:r>
            <w:r w:rsidR="0D727195">
              <w:t xml:space="preserve"> %</w:t>
            </w:r>
          </w:p>
        </w:tc>
      </w:tr>
      <w:tr w:rsidR="00D75067" w14:paraId="3EAFC7DA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0150B997" w14:textId="77777777" w:rsidR="00D75067" w:rsidRDefault="00D75067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10EC910D" w14:textId="444B27A5" w:rsidR="006C3823" w:rsidRPr="009D6185" w:rsidRDefault="4BB44CE7" w:rsidP="00F86AA8">
            <w:pPr>
              <w:spacing w:line="276" w:lineRule="auto"/>
            </w:pPr>
            <w:r>
              <w:t>P</w:t>
            </w:r>
            <w:r w:rsidR="23C5D222">
              <w:t xml:space="preserve">rovide </w:t>
            </w:r>
            <w:r w:rsidR="6016B603">
              <w:t>support</w:t>
            </w:r>
            <w:r w:rsidR="5EC38D90">
              <w:t xml:space="preserve">, guidance and </w:t>
            </w:r>
            <w:r w:rsidR="23C5D222">
              <w:t>advice to</w:t>
            </w:r>
            <w:r w:rsidR="00FB7AC3">
              <w:t xml:space="preserve"> </w:t>
            </w:r>
            <w:r w:rsidR="6016B603">
              <w:t>colleagues</w:t>
            </w:r>
            <w:r w:rsidR="249CC1B5">
              <w:t xml:space="preserve"> or c</w:t>
            </w:r>
            <w:r w:rsidR="6016B603">
              <w:t>ollaborators in</w:t>
            </w:r>
            <w:r w:rsidR="6BC8CAE8">
              <w:t xml:space="preserve"> their</w:t>
            </w:r>
            <w:r w:rsidR="6016B603">
              <w:t xml:space="preserve"> area of expertise</w:t>
            </w:r>
            <w:r w:rsidR="30FDABFE">
              <w:t xml:space="preserve">, particularly in relation to </w:t>
            </w:r>
            <w:r w:rsidR="00FB7AC3">
              <w:t xml:space="preserve">methodologies around MLTC. </w:t>
            </w:r>
          </w:p>
        </w:tc>
        <w:tc>
          <w:tcPr>
            <w:tcW w:w="1018" w:type="dxa"/>
          </w:tcPr>
          <w:p w14:paraId="5E85663B" w14:textId="2BF08ACE" w:rsidR="00D75067" w:rsidRDefault="0D779025" w:rsidP="56A416F0">
            <w:pPr>
              <w:spacing w:line="276" w:lineRule="auto"/>
            </w:pPr>
            <w:r>
              <w:t>10</w:t>
            </w:r>
            <w:r w:rsidR="1628FB77">
              <w:t xml:space="preserve"> %</w:t>
            </w:r>
          </w:p>
        </w:tc>
      </w:tr>
      <w:tr w:rsidR="56A416F0" w14:paraId="6193955D" w14:textId="77777777" w:rsidTr="56A416F0">
        <w:trPr>
          <w:cantSplit/>
          <w:trHeight w:val="300"/>
        </w:trPr>
        <w:tc>
          <w:tcPr>
            <w:tcW w:w="601" w:type="dxa"/>
            <w:tcBorders>
              <w:right w:val="nil"/>
            </w:tcBorders>
          </w:tcPr>
          <w:p w14:paraId="2DBDE92D" w14:textId="77777777" w:rsidR="56A416F0" w:rsidRDefault="56A416F0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4AC87BC4" w14:textId="306F4A93" w:rsidR="56A416F0" w:rsidRDefault="56A416F0" w:rsidP="56A416F0">
            <w:pPr>
              <w:spacing w:line="276" w:lineRule="auto"/>
            </w:pPr>
            <w:r>
              <w:t>Contribute to planning and development of new innovative research proposals and projects</w:t>
            </w:r>
            <w:r w:rsidR="00FB7AC3">
              <w:t xml:space="preserve"> within the methodologies workstream</w:t>
            </w:r>
            <w:r>
              <w:t>, including identifying sources of research funding and securing funds through bids.</w:t>
            </w:r>
          </w:p>
        </w:tc>
        <w:tc>
          <w:tcPr>
            <w:tcW w:w="1018" w:type="dxa"/>
          </w:tcPr>
          <w:p w14:paraId="70EE6953" w14:textId="63BCDCE0" w:rsidR="56A416F0" w:rsidRDefault="00ED4475" w:rsidP="56A416F0">
            <w:pPr>
              <w:spacing w:line="276" w:lineRule="auto"/>
            </w:pPr>
            <w:r>
              <w:t>10</w:t>
            </w:r>
            <w:r w:rsidR="56A416F0">
              <w:t>%</w:t>
            </w:r>
          </w:p>
        </w:tc>
      </w:tr>
    </w:tbl>
    <w:p w14:paraId="15BF08AD" w14:textId="77777777" w:rsidR="0012209D" w:rsidRDefault="0012209D" w:rsidP="56A416F0">
      <w:pPr>
        <w:spacing w:line="276" w:lineRule="auto"/>
      </w:pP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56A416F0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56A416F0">
            <w:pPr>
              <w:spacing w:line="276" w:lineRule="auto"/>
            </w:pPr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56A416F0">
        <w:trPr>
          <w:trHeight w:val="1134"/>
        </w:trPr>
        <w:tc>
          <w:tcPr>
            <w:tcW w:w="10137" w:type="dxa"/>
          </w:tcPr>
          <w:p w14:paraId="17BAC304" w14:textId="63527C88" w:rsidR="0099671B" w:rsidRDefault="6AFFCFDC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To be line managed and</w:t>
            </w:r>
            <w:r w:rsidR="2B4EF878">
              <w:t xml:space="preserve"> supervised by</w:t>
            </w:r>
            <w:r w:rsidR="000D0928">
              <w:t xml:space="preserve"> Dr Hajira Dambha-Miller</w:t>
            </w:r>
          </w:p>
          <w:p w14:paraId="6D086920" w14:textId="77777777" w:rsidR="009D6185" w:rsidRDefault="37A5B84F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May have additional reporting and liaison responsibilities to external funding bodies or sponsors.</w:t>
            </w:r>
          </w:p>
          <w:p w14:paraId="15BF08B0" w14:textId="33A6BDE8" w:rsidR="0012209D" w:rsidRDefault="3D0F920D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Engage with internal and external c</w:t>
            </w:r>
            <w:r w:rsidR="37A5B84F">
              <w:t>ollaborators/colleagues in other work areas and institutions.</w:t>
            </w:r>
          </w:p>
        </w:tc>
      </w:tr>
    </w:tbl>
    <w:p w14:paraId="15BF08B2" w14:textId="77777777" w:rsidR="0012209D" w:rsidRDefault="0012209D" w:rsidP="56A416F0">
      <w:pPr>
        <w:spacing w:line="276" w:lineRule="auto"/>
      </w:pP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56A416F0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Default="0D727195" w:rsidP="56A416F0">
            <w:pPr>
              <w:spacing w:line="276" w:lineRule="auto"/>
            </w:pPr>
            <w:r>
              <w:t>Special Requirements</w:t>
            </w:r>
          </w:p>
        </w:tc>
      </w:tr>
      <w:tr w:rsidR="00343D93" w14:paraId="0C44D04E" w14:textId="77777777" w:rsidTr="56A416F0">
        <w:trPr>
          <w:trHeight w:val="1134"/>
        </w:trPr>
        <w:tc>
          <w:tcPr>
            <w:tcW w:w="9751" w:type="dxa"/>
          </w:tcPr>
          <w:p w14:paraId="0DA3EACA" w14:textId="04644EE2" w:rsidR="00705E9B" w:rsidRDefault="7FC5B44E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To be available</w:t>
            </w:r>
            <w:r w:rsidR="19D16DD1">
              <w:t xml:space="preserve"> t</w:t>
            </w:r>
            <w:r>
              <w:t xml:space="preserve">o participate in </w:t>
            </w:r>
            <w:r w:rsidR="7DEE0110">
              <w:t xml:space="preserve">weekly online </w:t>
            </w:r>
            <w:r w:rsidR="61195307">
              <w:t>project meetings</w:t>
            </w:r>
            <w:r w:rsidR="48475185">
              <w:t>,</w:t>
            </w:r>
            <w:r w:rsidR="2AE43325">
              <w:t xml:space="preserve"> attend</w:t>
            </w:r>
            <w:r w:rsidR="48475185">
              <w:t xml:space="preserve"> </w:t>
            </w:r>
            <w:r w:rsidR="005D2FF2">
              <w:t>quarterly</w:t>
            </w:r>
            <w:r w:rsidR="461C76CA">
              <w:t xml:space="preserve"> in-person </w:t>
            </w:r>
            <w:r w:rsidR="48475185">
              <w:t>away days and other collaborative project events</w:t>
            </w:r>
            <w:r w:rsidR="00E64D85">
              <w:t>.</w:t>
            </w:r>
          </w:p>
          <w:p w14:paraId="6DA5CA0A" w14:textId="4FA80A7A" w:rsidR="007E1BF6" w:rsidRDefault="1050FFD3" w:rsidP="56A416F0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 xml:space="preserve">To attend </w:t>
            </w:r>
            <w:r w:rsidR="073C8998">
              <w:t xml:space="preserve">local or </w:t>
            </w:r>
            <w:r>
              <w:t>national conferences for the purpose of disseminating</w:t>
            </w:r>
            <w:r w:rsidR="005D2FF2">
              <w:t xml:space="preserve"> methodologies workstream</w:t>
            </w:r>
            <w:r>
              <w:t xml:space="preserve"> </w:t>
            </w:r>
            <w:r w:rsidR="005D2FF2">
              <w:t>activities and outcomes</w:t>
            </w:r>
          </w:p>
        </w:tc>
      </w:tr>
    </w:tbl>
    <w:p w14:paraId="66D74D49" w14:textId="1AEA130B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t>PERSON SPECIFICATION</w:t>
      </w:r>
    </w:p>
    <w:p w14:paraId="15BF08B5" w14:textId="77777777" w:rsidR="00013C10" w:rsidRDefault="00013C10" w:rsidP="0012209D"/>
    <w:tbl>
      <w:tblPr>
        <w:tblStyle w:val="SUTable"/>
        <w:tblW w:w="9628" w:type="dxa"/>
        <w:tblLook w:val="04A0" w:firstRow="1" w:lastRow="0" w:firstColumn="1" w:lastColumn="0" w:noHBand="0" w:noVBand="1"/>
      </w:tblPr>
      <w:tblGrid>
        <w:gridCol w:w="1612"/>
        <w:gridCol w:w="3788"/>
        <w:gridCol w:w="3068"/>
        <w:gridCol w:w="1160"/>
      </w:tblGrid>
      <w:tr w:rsidR="0092430D" w14:paraId="15BF08BA" w14:textId="77777777" w:rsidTr="56A416F0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788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068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92430D" w14:paraId="15BF08BF" w14:textId="77777777" w:rsidTr="56A416F0">
        <w:tc>
          <w:tcPr>
            <w:tcW w:w="1612" w:type="dxa"/>
          </w:tcPr>
          <w:p w14:paraId="15BF08BB" w14:textId="21456655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788" w:type="dxa"/>
          </w:tcPr>
          <w:p w14:paraId="75DBD3A5" w14:textId="7DD091B9" w:rsidR="005465BC" w:rsidRDefault="380D2CA7" w:rsidP="00477364">
            <w:pPr>
              <w:spacing w:line="276" w:lineRule="auto"/>
            </w:pPr>
            <w:r>
              <w:t>P</w:t>
            </w:r>
            <w:r w:rsidR="0371ED73">
              <w:t xml:space="preserve">hD or equivalent professional qualification/experience </w:t>
            </w:r>
            <w:r w:rsidR="08D5BE81">
              <w:t xml:space="preserve">in </w:t>
            </w:r>
            <w:r w:rsidR="005D2FF2">
              <w:t xml:space="preserve">any field related to methodologies </w:t>
            </w:r>
          </w:p>
          <w:p w14:paraId="64AE91FF" w14:textId="72BFD6E1" w:rsidR="005465BC" w:rsidRDefault="4AE1EE08" w:rsidP="00477364">
            <w:pPr>
              <w:spacing w:after="90" w:line="276" w:lineRule="auto"/>
            </w:pPr>
            <w:r>
              <w:t xml:space="preserve">Experience with or knowledge of </w:t>
            </w:r>
            <w:r w:rsidR="005D2FF2">
              <w:t>MLTC</w:t>
            </w:r>
          </w:p>
          <w:p w14:paraId="2E5D6F00" w14:textId="1BDD3C30" w:rsidR="0092430D" w:rsidRDefault="380D2CA7" w:rsidP="00477364">
            <w:pPr>
              <w:spacing w:line="276" w:lineRule="auto"/>
            </w:pPr>
            <w:r>
              <w:t>E</w:t>
            </w:r>
            <w:r w:rsidR="0371ED73">
              <w:t>xperience</w:t>
            </w:r>
            <w:r w:rsidR="66941219">
              <w:t xml:space="preserve"> </w:t>
            </w:r>
            <w:r w:rsidR="5706F8F4">
              <w:t>or knowledge of how to submit data</w:t>
            </w:r>
            <w:r w:rsidR="0371ED73">
              <w:t xml:space="preserve"> research </w:t>
            </w:r>
            <w:r w:rsidR="08D5BE81">
              <w:t>request</w:t>
            </w:r>
            <w:r w:rsidR="776CD16B">
              <w:t>s</w:t>
            </w:r>
            <w:r w:rsidR="08D5BE81">
              <w:t xml:space="preserve"> and ethics </w:t>
            </w:r>
            <w:r w:rsidR="0371ED73">
              <w:t>approvals process</w:t>
            </w:r>
            <w:r w:rsidR="721CB6D1">
              <w:t>es</w:t>
            </w:r>
            <w:r w:rsidR="2AB145E3">
              <w:t>.</w:t>
            </w:r>
          </w:p>
          <w:p w14:paraId="15BF08BC" w14:textId="3683E368" w:rsidR="0092430D" w:rsidRPr="0092430D" w:rsidRDefault="380D2CA7" w:rsidP="1E965DA6">
            <w:pPr>
              <w:spacing w:after="90" w:line="276" w:lineRule="auto"/>
              <w:rPr>
                <w:color w:val="000000"/>
              </w:rPr>
            </w:pPr>
            <w:r w:rsidRPr="56A416F0">
              <w:rPr>
                <w:color w:val="000000" w:themeColor="text1"/>
              </w:rPr>
              <w:t>E</w:t>
            </w:r>
            <w:r w:rsidR="487BE4B2" w:rsidRPr="56A416F0">
              <w:rPr>
                <w:color w:val="000000" w:themeColor="text1"/>
              </w:rPr>
              <w:t>xperience of writ</w:t>
            </w:r>
            <w:r w:rsidR="08D5BE81" w:rsidRPr="56A416F0">
              <w:rPr>
                <w:color w:val="000000" w:themeColor="text1"/>
              </w:rPr>
              <w:t xml:space="preserve">ing up findings </w:t>
            </w:r>
            <w:r w:rsidR="5E02322B" w:rsidRPr="56A416F0">
              <w:rPr>
                <w:color w:val="000000" w:themeColor="text1"/>
              </w:rPr>
              <w:t>to</w:t>
            </w:r>
            <w:r w:rsidR="08D5BE81" w:rsidRPr="56A416F0">
              <w:rPr>
                <w:color w:val="000000" w:themeColor="text1"/>
              </w:rPr>
              <w:t xml:space="preserve"> publication</w:t>
            </w:r>
            <w:r w:rsidR="5E02322B" w:rsidRPr="56A416F0">
              <w:rPr>
                <w:color w:val="000000" w:themeColor="text1"/>
              </w:rPr>
              <w:t xml:space="preserve"> standard</w:t>
            </w:r>
            <w:r w:rsidR="689B04F0" w:rsidRPr="56A416F0">
              <w:rPr>
                <w:color w:val="000000" w:themeColor="text1"/>
              </w:rPr>
              <w:t xml:space="preserve"> within limited timelines</w:t>
            </w:r>
            <w:r w:rsidR="13DA7A81" w:rsidRPr="56A416F0">
              <w:rPr>
                <w:color w:val="000000" w:themeColor="text1"/>
              </w:rPr>
              <w:t>.</w:t>
            </w:r>
          </w:p>
        </w:tc>
        <w:tc>
          <w:tcPr>
            <w:tcW w:w="3068" w:type="dxa"/>
          </w:tcPr>
          <w:p w14:paraId="7F7BA3C5" w14:textId="0F1ED14A" w:rsidR="00205003" w:rsidRDefault="2376D12D" w:rsidP="00205003">
            <w:pPr>
              <w:spacing w:after="90" w:line="276" w:lineRule="auto"/>
            </w:pPr>
            <w:r>
              <w:t xml:space="preserve">Growing and consistent national reputation in related </w:t>
            </w:r>
            <w:r w:rsidR="7226A923">
              <w:t>field</w:t>
            </w:r>
            <w:r w:rsidR="3F75FD93">
              <w:t>.</w:t>
            </w:r>
          </w:p>
          <w:p w14:paraId="5D75FA3E" w14:textId="6BA92161" w:rsidR="00245506" w:rsidRDefault="00245506" w:rsidP="56A416F0">
            <w:pPr>
              <w:spacing w:after="90" w:line="276" w:lineRule="auto"/>
              <w:rPr>
                <w:color w:val="000000"/>
              </w:rPr>
            </w:pPr>
          </w:p>
          <w:p w14:paraId="12B8FAB0" w14:textId="77777777" w:rsidR="00245506" w:rsidRDefault="00245506" w:rsidP="56A416F0">
            <w:pPr>
              <w:spacing w:after="90" w:line="276" w:lineRule="auto"/>
            </w:pPr>
          </w:p>
          <w:p w14:paraId="15BF08BD" w14:textId="46CB3B38" w:rsidR="00BE0D51" w:rsidRDefault="00BE0D51" w:rsidP="56A416F0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BE" w14:textId="07CE46F5" w:rsidR="00013C10" w:rsidRDefault="00CC1355" w:rsidP="00343D93">
            <w:pPr>
              <w:spacing w:after="90"/>
            </w:pPr>
            <w:r>
              <w:t>A</w:t>
            </w:r>
            <w:r w:rsidR="00F22B6A">
              <w:t>pplication and CV</w:t>
            </w:r>
          </w:p>
        </w:tc>
      </w:tr>
      <w:tr w:rsidR="0092430D" w14:paraId="15BF08C4" w14:textId="77777777" w:rsidTr="56A416F0">
        <w:tc>
          <w:tcPr>
            <w:tcW w:w="1612" w:type="dxa"/>
          </w:tcPr>
          <w:p w14:paraId="15BF08C0" w14:textId="336690D4" w:rsidR="00013C10" w:rsidRPr="00FD5B0E" w:rsidRDefault="00013C10" w:rsidP="00540BAA">
            <w:pPr>
              <w:spacing w:line="276" w:lineRule="auto"/>
            </w:pPr>
            <w:r w:rsidRPr="00FD5B0E">
              <w:t xml:space="preserve">Planning </w:t>
            </w:r>
            <w:r w:rsidR="00746AEB">
              <w:t>and</w:t>
            </w:r>
            <w:r w:rsidRPr="00FD5B0E">
              <w:t xml:space="preserve"> organising</w:t>
            </w:r>
          </w:p>
        </w:tc>
        <w:tc>
          <w:tcPr>
            <w:tcW w:w="3788" w:type="dxa"/>
          </w:tcPr>
          <w:p w14:paraId="30331260" w14:textId="55AFFC9A" w:rsidR="00013C10" w:rsidRDefault="1553D4B6" w:rsidP="00540BAA">
            <w:pPr>
              <w:spacing w:after="90" w:line="276" w:lineRule="auto"/>
            </w:pPr>
            <w:r>
              <w:t xml:space="preserve">Proven ability to organise a range of </w:t>
            </w:r>
            <w:r w:rsidR="001A056E">
              <w:t>high-quality</w:t>
            </w:r>
            <w:r>
              <w:t xml:space="preserve"> research activities </w:t>
            </w:r>
            <w:r w:rsidR="0F5A9DAC">
              <w:t xml:space="preserve">to </w:t>
            </w:r>
            <w:r w:rsidR="3D94297C">
              <w:t xml:space="preserve">the required </w:t>
            </w:r>
            <w:r>
              <w:t xml:space="preserve">quality </w:t>
            </w:r>
            <w:r w:rsidR="4B46F0F8">
              <w:t>standards</w:t>
            </w:r>
          </w:p>
          <w:p w14:paraId="3BE47BB6" w14:textId="002802B4" w:rsidR="00013C10" w:rsidRDefault="42C055CB" w:rsidP="00540BAA">
            <w:pPr>
              <w:spacing w:after="90" w:line="276" w:lineRule="auto"/>
            </w:pPr>
            <w:r>
              <w:lastRenderedPageBreak/>
              <w:t>E</w:t>
            </w:r>
            <w:r w:rsidR="1553D4B6">
              <w:t>nsur</w:t>
            </w:r>
            <w:r w:rsidR="5B9DAFD7">
              <w:t>e</w:t>
            </w:r>
            <w:r w:rsidR="1553D4B6">
              <w:t xml:space="preserve"> </w:t>
            </w:r>
            <w:r w:rsidR="092A389D">
              <w:t xml:space="preserve">that </w:t>
            </w:r>
            <w:r w:rsidR="6E89288F">
              <w:t xml:space="preserve">own </w:t>
            </w:r>
            <w:r w:rsidR="51DD7EA3">
              <w:t xml:space="preserve">work </w:t>
            </w:r>
            <w:r w:rsidR="1553D4B6">
              <w:t xml:space="preserve">plans complement </w:t>
            </w:r>
            <w:r w:rsidR="4AD00D1E">
              <w:t xml:space="preserve">and contribute to </w:t>
            </w:r>
            <w:r w:rsidR="03DE8184">
              <w:t xml:space="preserve">the </w:t>
            </w:r>
            <w:r w:rsidR="1553D4B6">
              <w:t>broader research strategy</w:t>
            </w:r>
            <w:r w:rsidR="7D841F56">
              <w:t xml:space="preserve"> and </w:t>
            </w:r>
            <w:r w:rsidR="4AD00D1E">
              <w:t>project</w:t>
            </w:r>
            <w:r w:rsidR="1E7F3DBB">
              <w:t xml:space="preserve"> </w:t>
            </w:r>
            <w:r w:rsidR="7D841F56">
              <w:t>goals</w:t>
            </w:r>
            <w:r w:rsidR="03DE8184">
              <w:t>.</w:t>
            </w:r>
            <w:r w:rsidR="584F35F3">
              <w:t xml:space="preserve"> </w:t>
            </w:r>
          </w:p>
          <w:p w14:paraId="15BF08C1" w14:textId="17526E59" w:rsidR="00013C10" w:rsidRDefault="280365C0" w:rsidP="00540BAA">
            <w:pPr>
              <w:spacing w:after="90" w:line="276" w:lineRule="auto"/>
            </w:pPr>
            <w:r>
              <w:t>Able to work under pressure and a track record of delivering</w:t>
            </w:r>
            <w:r w:rsidR="334B2C80">
              <w:t xml:space="preserve"> assigned tasks within </w:t>
            </w:r>
            <w:r w:rsidR="4926EC2F">
              <w:t>agreed</w:t>
            </w:r>
            <w:r w:rsidR="334B2C80">
              <w:t xml:space="preserve"> timelines</w:t>
            </w:r>
            <w:r w:rsidR="577B6127">
              <w:t>.</w:t>
            </w:r>
          </w:p>
        </w:tc>
        <w:tc>
          <w:tcPr>
            <w:tcW w:w="3068" w:type="dxa"/>
          </w:tcPr>
          <w:p w14:paraId="15BF08C2" w14:textId="3879538F" w:rsidR="00013C10" w:rsidRDefault="00540BAA" w:rsidP="00540BAA">
            <w:pPr>
              <w:spacing w:after="90" w:line="276" w:lineRule="auto"/>
            </w:pPr>
            <w:r>
              <w:lastRenderedPageBreak/>
              <w:t>Proven ability to develop innovative research proposals and attract research funding.</w:t>
            </w:r>
          </w:p>
        </w:tc>
        <w:tc>
          <w:tcPr>
            <w:tcW w:w="1160" w:type="dxa"/>
          </w:tcPr>
          <w:p w14:paraId="15BF08C3" w14:textId="77F54AE3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92430D" w14:paraId="15BF08C9" w14:textId="77777777" w:rsidTr="56A416F0">
        <w:tc>
          <w:tcPr>
            <w:tcW w:w="1612" w:type="dxa"/>
          </w:tcPr>
          <w:p w14:paraId="15BF08C5" w14:textId="1EC20CD1" w:rsidR="00013C10" w:rsidRPr="00FD5B0E" w:rsidRDefault="00013C10" w:rsidP="00540BAA">
            <w:pPr>
              <w:spacing w:line="276" w:lineRule="auto"/>
            </w:pPr>
            <w:r w:rsidRPr="00FD5B0E">
              <w:t xml:space="preserve">Problem solving </w:t>
            </w:r>
            <w:r w:rsidR="00746AEB">
              <w:t>and</w:t>
            </w:r>
            <w:r w:rsidRPr="00FD5B0E">
              <w:t xml:space="preserve"> initiative</w:t>
            </w:r>
          </w:p>
        </w:tc>
        <w:tc>
          <w:tcPr>
            <w:tcW w:w="3788" w:type="dxa"/>
          </w:tcPr>
          <w:p w14:paraId="685088FD" w14:textId="52B304C1" w:rsidR="00FD7D7A" w:rsidRDefault="1655089C" w:rsidP="00540BAA">
            <w:pPr>
              <w:spacing w:after="90" w:line="276" w:lineRule="auto"/>
            </w:pPr>
            <w:r>
              <w:t xml:space="preserve">Knowledge and understanding of potential challenges and difficulties in </w:t>
            </w:r>
            <w:r w:rsidR="005D2FF2">
              <w:t>MLTC</w:t>
            </w:r>
            <w:r>
              <w:t xml:space="preserve"> research studies, including </w:t>
            </w:r>
            <w:r w:rsidR="0EB86EF1">
              <w:t>having</w:t>
            </w:r>
            <w:r>
              <w:t xml:space="preserve"> </w:t>
            </w:r>
            <w:r w:rsidR="6EB8B6BC">
              <w:t>problem-solving</w:t>
            </w:r>
            <w:r>
              <w:t xml:space="preserve"> skills</w:t>
            </w:r>
            <w:r w:rsidR="3FA66340">
              <w:t xml:space="preserve"> and able to apply innovative</w:t>
            </w:r>
            <w:r w:rsidR="3601621D">
              <w:t xml:space="preserve"> </w:t>
            </w:r>
            <w:r w:rsidR="3FA66340">
              <w:t>solutions</w:t>
            </w:r>
            <w:r>
              <w:t xml:space="preserve"> to manage</w:t>
            </w:r>
            <w:r w:rsidR="3D972476">
              <w:t xml:space="preserve"> </w:t>
            </w:r>
            <w:r w:rsidR="005D2FF2">
              <w:t>problems</w:t>
            </w:r>
          </w:p>
          <w:p w14:paraId="7FEC9547" w14:textId="2CFF982A" w:rsidR="00013C10" w:rsidRDefault="749EEC81" w:rsidP="00540BAA">
            <w:pPr>
              <w:spacing w:after="90" w:line="276" w:lineRule="auto"/>
            </w:pPr>
            <w:r>
              <w:t xml:space="preserve">Able to </w:t>
            </w:r>
            <w:r w:rsidR="005D10BA">
              <w:t xml:space="preserve">quickly </w:t>
            </w:r>
            <w:r>
              <w:t>develop understanding of complex problems and apply in-depth knowledge to address them</w:t>
            </w:r>
            <w:r w:rsidR="21A957C4">
              <w:t>.</w:t>
            </w:r>
          </w:p>
          <w:p w14:paraId="15BF08C6" w14:textId="00835589" w:rsidR="00FD7D7A" w:rsidRDefault="749EEC81" w:rsidP="00540BAA">
            <w:pPr>
              <w:spacing w:after="90" w:line="276" w:lineRule="auto"/>
            </w:pPr>
            <w:r>
              <w:t xml:space="preserve">Able to develop </w:t>
            </w:r>
            <w:r w:rsidR="00391C10">
              <w:t xml:space="preserve">and apply </w:t>
            </w:r>
            <w:r>
              <w:t>original techniques</w:t>
            </w:r>
            <w:r w:rsidR="3D2CAD2D">
              <w:t xml:space="preserve"> and</w:t>
            </w:r>
            <w:r w:rsidR="7102B750">
              <w:t xml:space="preserve"> </w:t>
            </w:r>
            <w:r>
              <w:t>methods</w:t>
            </w:r>
            <w:r w:rsidR="42BCDC06">
              <w:t>.</w:t>
            </w:r>
          </w:p>
        </w:tc>
        <w:tc>
          <w:tcPr>
            <w:tcW w:w="3068" w:type="dxa"/>
          </w:tcPr>
          <w:p w14:paraId="15BF08C7" w14:textId="77777777" w:rsidR="00013C10" w:rsidRDefault="00013C10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C8" w14:textId="281E0E17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92430D" w14:paraId="15BF08CE" w14:textId="77777777" w:rsidTr="56A416F0">
        <w:tc>
          <w:tcPr>
            <w:tcW w:w="1612" w:type="dxa"/>
          </w:tcPr>
          <w:p w14:paraId="15BF08CA" w14:textId="63F21CD8" w:rsidR="00013C10" w:rsidRPr="00FD5B0E" w:rsidRDefault="00013C10" w:rsidP="00540BAA">
            <w:pPr>
              <w:spacing w:line="276" w:lineRule="auto"/>
            </w:pPr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788" w:type="dxa"/>
          </w:tcPr>
          <w:p w14:paraId="213F5C4B" w14:textId="3BF8670E" w:rsidR="0016258E" w:rsidRDefault="0016258E" w:rsidP="00540BAA">
            <w:pPr>
              <w:spacing w:after="90" w:line="276" w:lineRule="auto"/>
            </w:pPr>
            <w:r>
              <w:t xml:space="preserve">Work effectively in a team, understanding the strengths and weaknesses of others to </w:t>
            </w:r>
            <w:r w:rsidR="00444D3D">
              <w:t xml:space="preserve">foster </w:t>
            </w:r>
            <w:r>
              <w:t>teamwork development</w:t>
            </w:r>
            <w:r w:rsidR="00941454">
              <w:t xml:space="preserve"> and collaborative working</w:t>
            </w:r>
            <w:r w:rsidR="00540BAA">
              <w:t>.</w:t>
            </w:r>
          </w:p>
          <w:p w14:paraId="3705D79C" w14:textId="1BE24E87" w:rsidR="007943CB" w:rsidRDefault="42D3CBBA" w:rsidP="00540BAA">
            <w:pPr>
              <w:spacing w:after="90" w:line="276" w:lineRule="auto"/>
            </w:pPr>
            <w:r>
              <w:t>Ability to work independently and manage own time</w:t>
            </w:r>
            <w:r w:rsidR="00E1F0C8">
              <w:t>.</w:t>
            </w:r>
          </w:p>
          <w:p w14:paraId="15BF08CB" w14:textId="46AD6FEC" w:rsidR="00013C10" w:rsidRDefault="004A7B9A" w:rsidP="00540BAA">
            <w:pPr>
              <w:spacing w:after="90" w:line="276" w:lineRule="auto"/>
            </w:pPr>
            <w:r>
              <w:t>Able to work effectively</w:t>
            </w:r>
            <w:r w:rsidR="00ED5121">
              <w:t xml:space="preserve"> both </w:t>
            </w:r>
            <w:r>
              <w:t xml:space="preserve">remotely </w:t>
            </w:r>
            <w:r w:rsidR="00ED5121">
              <w:t xml:space="preserve">and </w:t>
            </w:r>
            <w:r>
              <w:t>in office settings</w:t>
            </w:r>
            <w:r w:rsidR="00ED5121">
              <w:t>.</w:t>
            </w:r>
          </w:p>
        </w:tc>
        <w:tc>
          <w:tcPr>
            <w:tcW w:w="3068" w:type="dxa"/>
          </w:tcPr>
          <w:p w14:paraId="15BF08CC" w14:textId="37422EA5" w:rsidR="00013C10" w:rsidRPr="00ED5121" w:rsidRDefault="00013C10" w:rsidP="00540BAA">
            <w:pPr>
              <w:spacing w:after="90" w:line="276" w:lineRule="auto"/>
              <w:rPr>
                <w:b/>
                <w:bCs/>
              </w:rPr>
            </w:pPr>
          </w:p>
        </w:tc>
        <w:tc>
          <w:tcPr>
            <w:tcW w:w="1160" w:type="dxa"/>
          </w:tcPr>
          <w:p w14:paraId="15BF08CD" w14:textId="1A354B9A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3" w14:textId="77777777" w:rsidTr="56A416F0">
        <w:tc>
          <w:tcPr>
            <w:tcW w:w="1612" w:type="dxa"/>
          </w:tcPr>
          <w:p w14:paraId="15BF08CF" w14:textId="4DC37F06" w:rsidR="00FC30AA" w:rsidRPr="00FD5B0E" w:rsidRDefault="00FC30AA" w:rsidP="00540BAA">
            <w:pPr>
              <w:spacing w:line="276" w:lineRule="auto"/>
            </w:pPr>
            <w:r w:rsidRPr="00FD5B0E">
              <w:t xml:space="preserve">Communicating </w:t>
            </w:r>
            <w:r>
              <w:t>and</w:t>
            </w:r>
            <w:r w:rsidRPr="00FD5B0E">
              <w:t xml:space="preserve"> influencing</w:t>
            </w:r>
          </w:p>
        </w:tc>
        <w:tc>
          <w:tcPr>
            <w:tcW w:w="3788" w:type="dxa"/>
          </w:tcPr>
          <w:p w14:paraId="62357596" w14:textId="420C099D" w:rsidR="00FC30AA" w:rsidRDefault="00FC30AA" w:rsidP="00540BAA">
            <w:pPr>
              <w:spacing w:after="90" w:line="276" w:lineRule="auto"/>
            </w:pPr>
            <w:r>
              <w:t xml:space="preserve">Communicate new and complex information effectively, both verbally and in writing, </w:t>
            </w:r>
            <w:r w:rsidR="00EC3179">
              <w:t>which e</w:t>
            </w:r>
            <w:r>
              <w:t>ngag</w:t>
            </w:r>
            <w:r w:rsidR="00EC3179">
              <w:t>es</w:t>
            </w:r>
            <w:r>
              <w:t xml:space="preserve"> the interest and enthusiasm of the target audience</w:t>
            </w:r>
            <w:r w:rsidR="003E5FE1">
              <w:t>.</w:t>
            </w:r>
          </w:p>
          <w:p w14:paraId="02857E62" w14:textId="0AC6EA03" w:rsidR="00FC30AA" w:rsidRDefault="00FC30AA" w:rsidP="00540BAA">
            <w:pPr>
              <w:spacing w:after="90" w:line="276" w:lineRule="auto"/>
            </w:pPr>
            <w:r>
              <w:t>Able to resolve tensions/difficulties as they arise</w:t>
            </w:r>
            <w:r w:rsidR="00CD33B6">
              <w:t>.</w:t>
            </w:r>
            <w:r>
              <w:t xml:space="preserve"> </w:t>
            </w:r>
          </w:p>
          <w:p w14:paraId="730795CC" w14:textId="5B53DB23" w:rsidR="00FC30AA" w:rsidRDefault="45153BAF" w:rsidP="00540BAA">
            <w:pPr>
              <w:spacing w:after="90" w:line="276" w:lineRule="auto"/>
            </w:pPr>
            <w:r>
              <w:t>Able to provide expert guidance to colleagues in own team, other work areas and institutions</w:t>
            </w:r>
            <w:r w:rsidR="5ADCCFBE">
              <w:t>,</w:t>
            </w:r>
            <w:r>
              <w:t xml:space="preserve"> to develop understanding and resolve complex problems</w:t>
            </w:r>
            <w:r w:rsidR="7A348584">
              <w:t>.</w:t>
            </w:r>
          </w:p>
          <w:p w14:paraId="05DADA8C" w14:textId="39A3BEB5" w:rsidR="00045A3A" w:rsidRDefault="7A348584" w:rsidP="00540BAA">
            <w:pPr>
              <w:spacing w:after="90" w:line="276" w:lineRule="auto"/>
            </w:pPr>
            <w:r>
              <w:t>Ab</w:t>
            </w:r>
            <w:r w:rsidR="469F1C2A">
              <w:t xml:space="preserve">le to </w:t>
            </w:r>
            <w:r w:rsidR="1AA2861B">
              <w:t>communicate effectively with line managers and</w:t>
            </w:r>
            <w:r w:rsidR="5FED8E81">
              <w:t xml:space="preserve"> provide</w:t>
            </w:r>
            <w:r w:rsidR="1AA2861B">
              <w:t xml:space="preserve"> </w:t>
            </w:r>
            <w:r w:rsidR="469F1C2A">
              <w:t>regular update</w:t>
            </w:r>
            <w:r w:rsidR="0821440F">
              <w:t>s</w:t>
            </w:r>
            <w:r w:rsidR="469F1C2A">
              <w:t xml:space="preserve"> on progress </w:t>
            </w:r>
            <w:r w:rsidR="36F7B577">
              <w:t>with agreed task</w:t>
            </w:r>
            <w:r w:rsidR="426D8C43">
              <w:t>s</w:t>
            </w:r>
            <w:r w:rsidR="463A978E">
              <w:t>.</w:t>
            </w:r>
          </w:p>
          <w:p w14:paraId="15BF08D0" w14:textId="65DD77EE" w:rsidR="0099288C" w:rsidRDefault="57BF01DF" w:rsidP="00540BAA">
            <w:pPr>
              <w:spacing w:after="90" w:line="276" w:lineRule="auto"/>
            </w:pPr>
            <w:r>
              <w:t>Set and a</w:t>
            </w:r>
            <w:r w:rsidR="426D8C43">
              <w:t>gree realistic and deliverable</w:t>
            </w:r>
            <w:r w:rsidR="469F1C2A">
              <w:t xml:space="preserve"> deadlines</w:t>
            </w:r>
            <w:r w:rsidR="0602D816">
              <w:t xml:space="preserve"> with line managers</w:t>
            </w:r>
            <w:r>
              <w:t>, and</w:t>
            </w:r>
            <w:r w:rsidR="508AF507">
              <w:t xml:space="preserve"> </w:t>
            </w:r>
            <w:r w:rsidR="2BB2DCEA">
              <w:t xml:space="preserve">quickly </w:t>
            </w:r>
            <w:r w:rsidR="4D2EE902">
              <w:t>notif</w:t>
            </w:r>
            <w:r w:rsidR="0812652D">
              <w:t>y</w:t>
            </w:r>
            <w:r w:rsidR="4D2EE902">
              <w:t xml:space="preserve"> </w:t>
            </w:r>
            <w:r>
              <w:t xml:space="preserve">line managers </w:t>
            </w:r>
            <w:r w:rsidR="508AF507">
              <w:t xml:space="preserve">of </w:t>
            </w:r>
            <w:r>
              <w:t>any challenges</w:t>
            </w:r>
            <w:r w:rsidR="4BAD260E">
              <w:t xml:space="preserve"> that</w:t>
            </w:r>
            <w:r>
              <w:t xml:space="preserve"> may delay </w:t>
            </w:r>
            <w:r w:rsidR="2CB62FA3">
              <w:t xml:space="preserve">the </w:t>
            </w:r>
            <w:r>
              <w:t xml:space="preserve">delivery of </w:t>
            </w:r>
            <w:r w:rsidR="68094A6E">
              <w:t>key</w:t>
            </w:r>
            <w:r w:rsidR="2BB2DCEA">
              <w:t xml:space="preserve"> time-critical</w:t>
            </w:r>
            <w:r>
              <w:t xml:space="preserve"> tasks</w:t>
            </w:r>
            <w:r w:rsidR="68094A6E">
              <w:t>.</w:t>
            </w:r>
          </w:p>
        </w:tc>
        <w:tc>
          <w:tcPr>
            <w:tcW w:w="3068" w:type="dxa"/>
          </w:tcPr>
          <w:p w14:paraId="7B15F9DE" w14:textId="6DCD6AF9" w:rsidR="003E5FE1" w:rsidRDefault="003E5FE1" w:rsidP="003E5FE1">
            <w:pPr>
              <w:spacing w:after="90" w:line="276" w:lineRule="auto"/>
            </w:pPr>
            <w:r>
              <w:t>A track record of presenting research results at group meetings and conferences.</w:t>
            </w:r>
          </w:p>
          <w:p w14:paraId="15BF08D1" w14:textId="5B13F1BA" w:rsidR="00FC30AA" w:rsidRDefault="00FC30AA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D2" w14:textId="305CC80C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8" w14:textId="77777777" w:rsidTr="56A416F0">
        <w:tc>
          <w:tcPr>
            <w:tcW w:w="1612" w:type="dxa"/>
          </w:tcPr>
          <w:p w14:paraId="15BF08D4" w14:textId="1D948B14" w:rsidR="00FC30AA" w:rsidRPr="00FD5B0E" w:rsidRDefault="00FC30AA" w:rsidP="00540BAA">
            <w:pPr>
              <w:spacing w:line="276" w:lineRule="auto"/>
            </w:pPr>
            <w:r w:rsidRPr="00FD5B0E">
              <w:t xml:space="preserve">Other skills </w:t>
            </w:r>
            <w:r>
              <w:t>and</w:t>
            </w:r>
            <w:r w:rsidRPr="00FD5B0E">
              <w:t xml:space="preserve"> behaviours</w:t>
            </w:r>
          </w:p>
        </w:tc>
        <w:tc>
          <w:tcPr>
            <w:tcW w:w="3788" w:type="dxa"/>
          </w:tcPr>
          <w:p w14:paraId="143D96E5" w14:textId="417BFDDF" w:rsidR="00FC30AA" w:rsidRDefault="1779CB8E" w:rsidP="00540BAA">
            <w:pPr>
              <w:spacing w:after="90" w:line="276" w:lineRule="auto"/>
            </w:pPr>
            <w:r>
              <w:t>Display a p</w:t>
            </w:r>
            <w:r w:rsidR="56C1BF44">
              <w:t>ositive attitude to colleagues</w:t>
            </w:r>
            <w:r w:rsidR="52770131">
              <w:t xml:space="preserve">, </w:t>
            </w:r>
            <w:r w:rsidR="56C1BF44">
              <w:t>students</w:t>
            </w:r>
            <w:r w:rsidR="52770131">
              <w:t xml:space="preserve"> and the public</w:t>
            </w:r>
            <w:r w:rsidR="56C1BF44">
              <w:t>.</w:t>
            </w:r>
          </w:p>
          <w:p w14:paraId="15BF08D5" w14:textId="3BD8E8C2" w:rsidR="00FC30AA" w:rsidRDefault="0AFE0028" w:rsidP="56A416F0">
            <w:pPr>
              <w:spacing w:after="90" w:line="276" w:lineRule="auto"/>
            </w:pPr>
            <w:r>
              <w:t>Carry out duties with</w:t>
            </w:r>
            <w:r w:rsidR="1BB23222">
              <w:t xml:space="preserve"> high</w:t>
            </w:r>
            <w:r w:rsidR="1CF24E8B">
              <w:t xml:space="preserve"> </w:t>
            </w:r>
            <w:r w:rsidR="1BB23222">
              <w:t xml:space="preserve">levels of professionalism, </w:t>
            </w:r>
            <w:r w:rsidR="09FCCC42">
              <w:t>including</w:t>
            </w:r>
            <w:r w:rsidR="5986F81D">
              <w:t xml:space="preserve"> </w:t>
            </w:r>
            <w:r w:rsidR="2ED0B378">
              <w:t>a</w:t>
            </w:r>
            <w:r w:rsidR="1BB23222">
              <w:t xml:space="preserve">ttending meetings </w:t>
            </w:r>
            <w:r w:rsidR="343D1EB2">
              <w:t>punctually</w:t>
            </w:r>
            <w:r w:rsidR="3CC14E42">
              <w:t xml:space="preserve"> and be</w:t>
            </w:r>
            <w:r w:rsidR="556EDE3B">
              <w:t xml:space="preserve"> fully</w:t>
            </w:r>
            <w:r w:rsidR="3CC14E42">
              <w:t xml:space="preserve"> prepared </w:t>
            </w:r>
            <w:r w:rsidR="17BECA2A">
              <w:t>to participate in</w:t>
            </w:r>
            <w:r w:rsidR="3CC14E42">
              <w:t xml:space="preserve"> meetings;</w:t>
            </w:r>
            <w:r w:rsidR="5D256712">
              <w:t xml:space="preserve"> and </w:t>
            </w:r>
            <w:r w:rsidR="5A571753">
              <w:t>respond</w:t>
            </w:r>
            <w:r w:rsidR="12C5AF91">
              <w:t xml:space="preserve"> </w:t>
            </w:r>
            <w:r w:rsidR="5A571753">
              <w:t xml:space="preserve">promptly </w:t>
            </w:r>
            <w:r w:rsidR="191FE788">
              <w:t xml:space="preserve">and professionally </w:t>
            </w:r>
            <w:r w:rsidR="5A571753">
              <w:t>to requests from the Princi</w:t>
            </w:r>
            <w:r w:rsidR="40102050">
              <w:t>pal Investigator and other colleagues</w:t>
            </w:r>
            <w:r w:rsidR="2057B634">
              <w:t>.</w:t>
            </w:r>
          </w:p>
        </w:tc>
        <w:tc>
          <w:tcPr>
            <w:tcW w:w="3068" w:type="dxa"/>
          </w:tcPr>
          <w:p w14:paraId="15BF08D6" w14:textId="77777777" w:rsidR="00FC30AA" w:rsidRDefault="00FC30AA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D7" w14:textId="3E80C2CF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D" w14:textId="77777777" w:rsidTr="56A416F0">
        <w:tc>
          <w:tcPr>
            <w:tcW w:w="1612" w:type="dxa"/>
          </w:tcPr>
          <w:p w14:paraId="15BF08D9" w14:textId="77777777" w:rsidR="00FC30AA" w:rsidRPr="00FD5B0E" w:rsidRDefault="00FC30AA" w:rsidP="00540BAA">
            <w:pPr>
              <w:spacing w:line="276" w:lineRule="auto"/>
            </w:pPr>
            <w:r w:rsidRPr="00FD5B0E">
              <w:lastRenderedPageBreak/>
              <w:t>Special requirements</w:t>
            </w:r>
          </w:p>
        </w:tc>
        <w:tc>
          <w:tcPr>
            <w:tcW w:w="3788" w:type="dxa"/>
          </w:tcPr>
          <w:p w14:paraId="15BF08DA" w14:textId="3C58B768" w:rsidR="00FC30AA" w:rsidRDefault="00FC30AA" w:rsidP="00540BAA">
            <w:pPr>
              <w:spacing w:after="90" w:line="276" w:lineRule="auto"/>
            </w:pPr>
          </w:p>
        </w:tc>
        <w:tc>
          <w:tcPr>
            <w:tcW w:w="3068" w:type="dxa"/>
          </w:tcPr>
          <w:p w14:paraId="15BF08DB" w14:textId="3280DCAF" w:rsidR="00FC30AA" w:rsidRDefault="00EC3179" w:rsidP="00540BAA">
            <w:pPr>
              <w:spacing w:after="90" w:line="276" w:lineRule="auto"/>
            </w:pPr>
            <w:r w:rsidRPr="004919B0">
              <w:t>Able to attend national and international conferences to present research results</w:t>
            </w:r>
            <w:r>
              <w:t>.</w:t>
            </w:r>
          </w:p>
        </w:tc>
        <w:tc>
          <w:tcPr>
            <w:tcW w:w="1160" w:type="dxa"/>
          </w:tcPr>
          <w:p w14:paraId="15BF08DC" w14:textId="36B056B6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</w:tbl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56A416F0">
        <w:tc>
          <w:tcPr>
            <w:tcW w:w="908" w:type="dxa"/>
          </w:tcPr>
          <w:p w14:paraId="3C59876E" w14:textId="6ADDE890" w:rsidR="00D3349E" w:rsidRDefault="00000000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15FFA" w:rsidRPr="00D15FF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2DBAFBDA" w:rsidR="00D3349E" w:rsidRDefault="00D3349E" w:rsidP="00D3349E">
            <w:r>
              <w:t>If this post is an office-based job with routine office hazards (</w:t>
            </w:r>
            <w:proofErr w:type="spellStart"/>
            <w:r>
              <w:t>eg</w:t>
            </w:r>
            <w:r w:rsidR="54D84946">
              <w:t>.</w:t>
            </w:r>
            <w:proofErr w:type="spellEnd"/>
            <w:r>
              <w:t>: use of VDU)</w:t>
            </w:r>
            <w:r w:rsidR="009064A9">
              <w:t>,</w:t>
            </w:r>
            <w:r>
              <w:t xml:space="preserve"> no further i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56A416F0">
        <w:tc>
          <w:tcPr>
            <w:tcW w:w="908" w:type="dxa"/>
          </w:tcPr>
          <w:p w14:paraId="3977EB84" w14:textId="5713AD23" w:rsidR="00D3349E" w:rsidRDefault="00000000" w:rsidP="00E264FD">
            <w:sdt>
              <w:sdtPr>
                <w:rPr>
                  <w:color w:val="2B579A"/>
                  <w:shd w:val="clear" w:color="auto" w:fill="E6E6E6"/>
                </w:r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56A416F0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1E59DA1D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Extremes of temperature (</w:t>
            </w:r>
            <w:proofErr w:type="spellStart"/>
            <w:r w:rsidRPr="56A416F0">
              <w:rPr>
                <w:sz w:val="16"/>
                <w:szCs w:val="16"/>
              </w:rPr>
              <w:t>eg</w:t>
            </w:r>
            <w:r w:rsidR="1B98C693" w:rsidRPr="56A416F0">
              <w:rPr>
                <w:sz w:val="16"/>
                <w:szCs w:val="16"/>
              </w:rPr>
              <w:t>.</w:t>
            </w:r>
            <w:proofErr w:type="spellEnd"/>
            <w:r w:rsidRPr="56A416F0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56A416F0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00C3A713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Exposure to hazardous substances (</w:t>
            </w:r>
            <w:proofErr w:type="spellStart"/>
            <w:r w:rsidRPr="56A416F0">
              <w:rPr>
                <w:sz w:val="16"/>
                <w:szCs w:val="16"/>
              </w:rPr>
              <w:t>eg</w:t>
            </w:r>
            <w:r w:rsidR="4E33B7CB" w:rsidRPr="56A416F0">
              <w:rPr>
                <w:sz w:val="16"/>
                <w:szCs w:val="16"/>
              </w:rPr>
              <w:t>.</w:t>
            </w:r>
            <w:proofErr w:type="spellEnd"/>
            <w:r w:rsidRPr="56A416F0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621B831F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Driving university vehicles</w:t>
            </w:r>
            <w:r w:rsidR="0355A594" w:rsidRPr="56A416F0">
              <w:rPr>
                <w:sz w:val="16"/>
                <w:szCs w:val="16"/>
              </w:rPr>
              <w:t xml:space="preserve"> </w:t>
            </w:r>
            <w:r w:rsidRPr="56A416F0">
              <w:rPr>
                <w:sz w:val="16"/>
                <w:szCs w:val="16"/>
              </w:rPr>
              <w:t>(</w:t>
            </w:r>
            <w:proofErr w:type="spellStart"/>
            <w:r w:rsidRPr="56A416F0">
              <w:rPr>
                <w:sz w:val="16"/>
                <w:szCs w:val="16"/>
              </w:rPr>
              <w:t>eg</w:t>
            </w:r>
            <w:r w:rsidR="212221A7" w:rsidRPr="56A416F0">
              <w:rPr>
                <w:sz w:val="16"/>
                <w:szCs w:val="16"/>
              </w:rPr>
              <w:t>.</w:t>
            </w:r>
            <w:proofErr w:type="spellEnd"/>
            <w:r w:rsidRPr="56A416F0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4C0909A7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Vibrating tools (</w:t>
            </w:r>
            <w:proofErr w:type="spellStart"/>
            <w:r w:rsidRPr="56A416F0">
              <w:rPr>
                <w:sz w:val="16"/>
                <w:szCs w:val="16"/>
              </w:rPr>
              <w:t>eg</w:t>
            </w:r>
            <w:r w:rsidR="4B2BAC9F" w:rsidRPr="56A416F0">
              <w:rPr>
                <w:sz w:val="16"/>
                <w:szCs w:val="16"/>
              </w:rPr>
              <w:t>.</w:t>
            </w:r>
            <w:proofErr w:type="spellEnd"/>
            <w:r w:rsidRPr="56A416F0">
              <w:rPr>
                <w:sz w:val="16"/>
                <w:szCs w:val="16"/>
              </w:rPr>
              <w:t>:</w:t>
            </w:r>
            <w:r w:rsidR="43A671BB" w:rsidRPr="56A416F0">
              <w:rPr>
                <w:sz w:val="16"/>
                <w:szCs w:val="16"/>
              </w:rPr>
              <w:t xml:space="preserve"> </w:t>
            </w:r>
            <w:proofErr w:type="spellStart"/>
            <w:r w:rsidRPr="56A416F0">
              <w:rPr>
                <w:sz w:val="16"/>
                <w:szCs w:val="16"/>
              </w:rPr>
              <w:t>strimmers</w:t>
            </w:r>
            <w:proofErr w:type="spellEnd"/>
            <w:r w:rsidRPr="56A416F0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443F5BFE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Repetitive climbing (</w:t>
            </w:r>
            <w:proofErr w:type="spellStart"/>
            <w:r w:rsidRPr="56A416F0">
              <w:rPr>
                <w:sz w:val="16"/>
                <w:szCs w:val="16"/>
              </w:rPr>
              <w:t>ie</w:t>
            </w:r>
            <w:proofErr w:type="spellEnd"/>
            <w:r w:rsidR="5F66F7FE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5CE262EE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Fine motor grips (</w:t>
            </w:r>
            <w:proofErr w:type="spellStart"/>
            <w:r w:rsidRPr="56A416F0">
              <w:rPr>
                <w:sz w:val="16"/>
                <w:szCs w:val="16"/>
              </w:rPr>
              <w:t>eg</w:t>
            </w:r>
            <w:r w:rsidR="60201006" w:rsidRPr="56A416F0">
              <w:rPr>
                <w:sz w:val="16"/>
                <w:szCs w:val="16"/>
              </w:rPr>
              <w:t>.</w:t>
            </w:r>
            <w:proofErr w:type="spellEnd"/>
            <w:r w:rsidRPr="56A416F0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2"/>
      <w:headerReference w:type="first" r:id="rId13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1A3777" w14:textId="77777777" w:rsidR="00D4443B" w:rsidRDefault="00D4443B">
      <w:r>
        <w:separator/>
      </w:r>
    </w:p>
    <w:p w14:paraId="55CEA1C0" w14:textId="77777777" w:rsidR="00D4443B" w:rsidRDefault="00D4443B"/>
  </w:endnote>
  <w:endnote w:type="continuationSeparator" w:id="0">
    <w:p w14:paraId="358D7525" w14:textId="77777777" w:rsidR="00D4443B" w:rsidRDefault="00D4443B">
      <w:r>
        <w:continuationSeparator/>
      </w:r>
    </w:p>
    <w:p w14:paraId="0ED3D799" w14:textId="77777777" w:rsidR="00D4443B" w:rsidRDefault="00D4443B"/>
  </w:endnote>
  <w:endnote w:type="continuationNotice" w:id="1">
    <w:p w14:paraId="350670D6" w14:textId="77777777" w:rsidR="00D4443B" w:rsidRDefault="00D4443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F097F" w14:textId="6E730C44" w:rsidR="00062768" w:rsidRDefault="00291B17" w:rsidP="00171F75">
    <w:pPr>
      <w:pStyle w:val="ContinuationFooter"/>
    </w:pPr>
    <w:fldSimple w:instr="FILENAME   \* MERGEFORMAT">
      <w:r w:rsidR="00E264FD">
        <w:t>Template</w:t>
      </w:r>
      <w:r w:rsidR="00746AEB">
        <w:t xml:space="preserve"> Job Description</w:t>
      </w:r>
      <w:r w:rsidR="00E264FD">
        <w:t xml:space="preserve"> - </w:t>
      </w:r>
    </w:fldSimple>
    <w:r w:rsidR="00746AEB">
      <w:t xml:space="preserve">ERE Level </w:t>
    </w:r>
    <w:r w:rsidR="00D116BC">
      <w:t>4</w:t>
    </w:r>
    <w:r w:rsidR="00746AEB">
      <w:t xml:space="preserve"> – </w:t>
    </w:r>
    <w:r w:rsidR="00171F75">
      <w:t>Research</w:t>
    </w:r>
    <w:r w:rsidR="00746AEB">
      <w:t xml:space="preserve"> Pathway – </w:t>
    </w:r>
    <w:r w:rsidR="00171F75">
      <w:t>Research</w:t>
    </w:r>
    <w:r w:rsidR="00D116BC">
      <w:t xml:space="preserve"> Fellow</w:t>
    </w:r>
    <w:r w:rsidR="00CB1F23">
      <w:ptab w:relativeTo="margin" w:alignment="right" w:leader="none"/>
    </w:r>
    <w:r w:rsidR="00CB1F23">
      <w:rPr>
        <w:color w:val="2B579A"/>
        <w:shd w:val="clear" w:color="auto" w:fill="E6E6E6"/>
      </w:rPr>
      <w:fldChar w:fldCharType="begin"/>
    </w:r>
    <w:r w:rsidR="00CB1F23">
      <w:instrText xml:space="preserve"> PAGE   \* MERGEFORMAT </w:instrText>
    </w:r>
    <w:r w:rsidR="00CB1F23">
      <w:rPr>
        <w:color w:val="2B579A"/>
        <w:shd w:val="clear" w:color="auto" w:fill="E6E6E6"/>
      </w:rPr>
      <w:fldChar w:fldCharType="separate"/>
    </w:r>
    <w:r w:rsidR="006900E5">
      <w:t>5</w:t>
    </w:r>
    <w:r w:rsidR="00CB1F23">
      <w:rPr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91656" w14:textId="77777777" w:rsidR="00D4443B" w:rsidRDefault="00D4443B">
      <w:r>
        <w:separator/>
      </w:r>
    </w:p>
    <w:p w14:paraId="324AA4E7" w14:textId="77777777" w:rsidR="00D4443B" w:rsidRDefault="00D4443B"/>
  </w:footnote>
  <w:footnote w:type="continuationSeparator" w:id="0">
    <w:p w14:paraId="7AE081B9" w14:textId="77777777" w:rsidR="00D4443B" w:rsidRDefault="00D4443B">
      <w:r>
        <w:continuationSeparator/>
      </w:r>
    </w:p>
    <w:p w14:paraId="11DD8F12" w14:textId="77777777" w:rsidR="00D4443B" w:rsidRDefault="00D4443B"/>
  </w:footnote>
  <w:footnote w:type="continuationNotice" w:id="1">
    <w:p w14:paraId="034080E8" w14:textId="77777777" w:rsidR="00D4443B" w:rsidRDefault="00D4443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062768" w14:paraId="15BF0981" w14:textId="77777777" w:rsidTr="00854B1E">
      <w:trPr>
        <w:trHeight w:hRule="exact" w:val="227"/>
      </w:trPr>
      <w:tc>
        <w:tcPr>
          <w:tcW w:w="9639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00013C10">
      <w:trPr>
        <w:trHeight w:val="1183"/>
      </w:trPr>
      <w:tc>
        <w:tcPr>
          <w:tcW w:w="9639" w:type="dxa"/>
        </w:tcPr>
        <w:p w14:paraId="15BF0982" w14:textId="538FCCC1" w:rsidR="00062768" w:rsidRDefault="001662D4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4EAEF00A" wp14:editId="0EB6DCE6">
                <wp:extent cx="2172003" cy="495369"/>
                <wp:effectExtent l="0" t="0" r="0" b="0"/>
                <wp:docPr id="278690373" name="Picture 1" descr="A blue text on a white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8690373" name="Picture 1" descr="A blue text on a white background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2003" cy="4953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4" w14:textId="3B79F88F" w:rsidR="00062768" w:rsidRDefault="00F84583" w:rsidP="00F84583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  <w:p w14:paraId="15BF0985" w14:textId="77777777" w:rsidR="0005274A" w:rsidRPr="0005274A" w:rsidRDefault="0005274A" w:rsidP="000527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6D60C1"/>
    <w:multiLevelType w:val="hybridMultilevel"/>
    <w:tmpl w:val="A802D32E"/>
    <w:lvl w:ilvl="0" w:tplc="2D1AB8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2887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A0D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49B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CC3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D42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8E2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E4A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A8F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1E2133"/>
    <w:multiLevelType w:val="multilevel"/>
    <w:tmpl w:val="D95662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F3EEB"/>
    <w:multiLevelType w:val="hybridMultilevel"/>
    <w:tmpl w:val="78A25430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1048CB"/>
    <w:multiLevelType w:val="hybridMultilevel"/>
    <w:tmpl w:val="76B8EDCE"/>
    <w:lvl w:ilvl="0" w:tplc="D9C847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202591"/>
    <w:multiLevelType w:val="hybridMultilevel"/>
    <w:tmpl w:val="25023E2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BF04CD"/>
    <w:multiLevelType w:val="hybridMultilevel"/>
    <w:tmpl w:val="B70244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6F62CEA"/>
    <w:multiLevelType w:val="hybridMultilevel"/>
    <w:tmpl w:val="416073D0"/>
    <w:lvl w:ilvl="0" w:tplc="6AE8CB70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F92259"/>
    <w:multiLevelType w:val="hybridMultilevel"/>
    <w:tmpl w:val="1660C116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C07634F"/>
    <w:multiLevelType w:val="hybridMultilevel"/>
    <w:tmpl w:val="3FFE609C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44435">
    <w:abstractNumId w:val="4"/>
  </w:num>
  <w:num w:numId="2" w16cid:durableId="1330251144">
    <w:abstractNumId w:val="8"/>
  </w:num>
  <w:num w:numId="3" w16cid:durableId="1492285739">
    <w:abstractNumId w:val="24"/>
  </w:num>
  <w:num w:numId="4" w16cid:durableId="124853341">
    <w:abstractNumId w:val="0"/>
  </w:num>
  <w:num w:numId="5" w16cid:durableId="259724415">
    <w:abstractNumId w:val="18"/>
  </w:num>
  <w:num w:numId="6" w16cid:durableId="1435905572">
    <w:abstractNumId w:val="12"/>
  </w:num>
  <w:num w:numId="7" w16cid:durableId="1006055215">
    <w:abstractNumId w:val="13"/>
  </w:num>
  <w:num w:numId="8" w16cid:durableId="1818959926">
    <w:abstractNumId w:val="10"/>
  </w:num>
  <w:num w:numId="9" w16cid:durableId="2075354279">
    <w:abstractNumId w:val="3"/>
  </w:num>
  <w:num w:numId="10" w16cid:durableId="634915913">
    <w:abstractNumId w:val="6"/>
  </w:num>
  <w:num w:numId="11" w16cid:durableId="1943492149">
    <w:abstractNumId w:val="1"/>
  </w:num>
  <w:num w:numId="12" w16cid:durableId="1830441906">
    <w:abstractNumId w:val="11"/>
  </w:num>
  <w:num w:numId="13" w16cid:durableId="871917025">
    <w:abstractNumId w:val="5"/>
  </w:num>
  <w:num w:numId="14" w16cid:durableId="1803499275">
    <w:abstractNumId w:val="19"/>
  </w:num>
  <w:num w:numId="15" w16cid:durableId="1560356923">
    <w:abstractNumId w:val="21"/>
  </w:num>
  <w:num w:numId="16" w16cid:durableId="1216548749">
    <w:abstractNumId w:val="7"/>
  </w:num>
  <w:num w:numId="17" w16cid:durableId="920798919">
    <w:abstractNumId w:val="2"/>
  </w:num>
  <w:num w:numId="18" w16cid:durableId="592907068">
    <w:abstractNumId w:val="15"/>
  </w:num>
  <w:num w:numId="19" w16cid:durableId="351685895">
    <w:abstractNumId w:val="16"/>
  </w:num>
  <w:num w:numId="20" w16cid:durableId="1682203320">
    <w:abstractNumId w:val="22"/>
  </w:num>
  <w:num w:numId="21" w16cid:durableId="2013943694">
    <w:abstractNumId w:val="17"/>
  </w:num>
  <w:num w:numId="22" w16cid:durableId="120342826">
    <w:abstractNumId w:val="23"/>
  </w:num>
  <w:num w:numId="23" w16cid:durableId="494809505">
    <w:abstractNumId w:val="20"/>
  </w:num>
  <w:num w:numId="24" w16cid:durableId="830675849">
    <w:abstractNumId w:val="25"/>
  </w:num>
  <w:num w:numId="25" w16cid:durableId="830832359">
    <w:abstractNumId w:val="9"/>
  </w:num>
  <w:num w:numId="26" w16cid:durableId="9378943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EyN7Y0MjA0MDVQ0lEKTi0uzszPAykwNKkFACY8jyQtAAAA"/>
  </w:docVars>
  <w:rsids>
    <w:rsidRoot w:val="00996476"/>
    <w:rsid w:val="0000043D"/>
    <w:rsid w:val="00013C10"/>
    <w:rsid w:val="00015087"/>
    <w:rsid w:val="0002117C"/>
    <w:rsid w:val="00022755"/>
    <w:rsid w:val="00030447"/>
    <w:rsid w:val="00036B00"/>
    <w:rsid w:val="00045A3A"/>
    <w:rsid w:val="0005274A"/>
    <w:rsid w:val="00062768"/>
    <w:rsid w:val="00063081"/>
    <w:rsid w:val="0007111C"/>
    <w:rsid w:val="00071653"/>
    <w:rsid w:val="0007702D"/>
    <w:rsid w:val="00077E38"/>
    <w:rsid w:val="000824F4"/>
    <w:rsid w:val="000840A9"/>
    <w:rsid w:val="000978E8"/>
    <w:rsid w:val="000B1DED"/>
    <w:rsid w:val="000B4E5A"/>
    <w:rsid w:val="000D0928"/>
    <w:rsid w:val="000D7D37"/>
    <w:rsid w:val="000E4340"/>
    <w:rsid w:val="001054C3"/>
    <w:rsid w:val="0012209D"/>
    <w:rsid w:val="001230F3"/>
    <w:rsid w:val="001501DF"/>
    <w:rsid w:val="001532E2"/>
    <w:rsid w:val="00155170"/>
    <w:rsid w:val="00156F2F"/>
    <w:rsid w:val="0016258E"/>
    <w:rsid w:val="001662D4"/>
    <w:rsid w:val="00171F75"/>
    <w:rsid w:val="0018144C"/>
    <w:rsid w:val="00181A60"/>
    <w:rsid w:val="0018237D"/>
    <w:rsid w:val="001840EA"/>
    <w:rsid w:val="0018587F"/>
    <w:rsid w:val="001A056E"/>
    <w:rsid w:val="001A1430"/>
    <w:rsid w:val="001A4857"/>
    <w:rsid w:val="001B2D2B"/>
    <w:rsid w:val="001B33CC"/>
    <w:rsid w:val="001B3719"/>
    <w:rsid w:val="001B6986"/>
    <w:rsid w:val="001C0A0F"/>
    <w:rsid w:val="001C38FA"/>
    <w:rsid w:val="001C4EDB"/>
    <w:rsid w:val="001C5B0B"/>
    <w:rsid w:val="001C5C5C"/>
    <w:rsid w:val="001CA36D"/>
    <w:rsid w:val="001D0B37"/>
    <w:rsid w:val="001D2409"/>
    <w:rsid w:val="001D5201"/>
    <w:rsid w:val="001E24BE"/>
    <w:rsid w:val="00205003"/>
    <w:rsid w:val="00205458"/>
    <w:rsid w:val="00215981"/>
    <w:rsid w:val="002167FA"/>
    <w:rsid w:val="0022166E"/>
    <w:rsid w:val="002264A2"/>
    <w:rsid w:val="00236BFE"/>
    <w:rsid w:val="00241441"/>
    <w:rsid w:val="0024539C"/>
    <w:rsid w:val="00245506"/>
    <w:rsid w:val="00254722"/>
    <w:rsid w:val="002547F5"/>
    <w:rsid w:val="00260333"/>
    <w:rsid w:val="00260B1D"/>
    <w:rsid w:val="00266C6A"/>
    <w:rsid w:val="0026718A"/>
    <w:rsid w:val="0027508E"/>
    <w:rsid w:val="0028264B"/>
    <w:rsid w:val="0028509A"/>
    <w:rsid w:val="00291B17"/>
    <w:rsid w:val="002934CE"/>
    <w:rsid w:val="0029789A"/>
    <w:rsid w:val="002A13F8"/>
    <w:rsid w:val="002A1889"/>
    <w:rsid w:val="002A70BE"/>
    <w:rsid w:val="002A744D"/>
    <w:rsid w:val="002B6AFD"/>
    <w:rsid w:val="002C07D3"/>
    <w:rsid w:val="002C6198"/>
    <w:rsid w:val="002C73A2"/>
    <w:rsid w:val="002D198F"/>
    <w:rsid w:val="002D4DF4"/>
    <w:rsid w:val="002F54ED"/>
    <w:rsid w:val="002F5552"/>
    <w:rsid w:val="00313CC8"/>
    <w:rsid w:val="003178D9"/>
    <w:rsid w:val="0034151E"/>
    <w:rsid w:val="00343D93"/>
    <w:rsid w:val="00360CAC"/>
    <w:rsid w:val="00363F38"/>
    <w:rsid w:val="00364B2C"/>
    <w:rsid w:val="003662FC"/>
    <w:rsid w:val="003701F7"/>
    <w:rsid w:val="00370698"/>
    <w:rsid w:val="003912E2"/>
    <w:rsid w:val="00391737"/>
    <w:rsid w:val="00391C10"/>
    <w:rsid w:val="003B0262"/>
    <w:rsid w:val="003B30A5"/>
    <w:rsid w:val="003B74EF"/>
    <w:rsid w:val="003B7540"/>
    <w:rsid w:val="003C460F"/>
    <w:rsid w:val="003D3ED9"/>
    <w:rsid w:val="003E1DC3"/>
    <w:rsid w:val="003E5FE1"/>
    <w:rsid w:val="003F37CC"/>
    <w:rsid w:val="003F535E"/>
    <w:rsid w:val="00401EAA"/>
    <w:rsid w:val="00404932"/>
    <w:rsid w:val="00407898"/>
    <w:rsid w:val="00413A28"/>
    <w:rsid w:val="00421E2C"/>
    <w:rsid w:val="004263FE"/>
    <w:rsid w:val="00431910"/>
    <w:rsid w:val="00436782"/>
    <w:rsid w:val="00444D3D"/>
    <w:rsid w:val="004631D9"/>
    <w:rsid w:val="00463797"/>
    <w:rsid w:val="00464B61"/>
    <w:rsid w:val="00470AA1"/>
    <w:rsid w:val="00474D00"/>
    <w:rsid w:val="00477364"/>
    <w:rsid w:val="004A7B9A"/>
    <w:rsid w:val="004B231F"/>
    <w:rsid w:val="004B2A50"/>
    <w:rsid w:val="004B2DEE"/>
    <w:rsid w:val="004C0252"/>
    <w:rsid w:val="004D7766"/>
    <w:rsid w:val="0051744C"/>
    <w:rsid w:val="00524005"/>
    <w:rsid w:val="00533D49"/>
    <w:rsid w:val="00540BAA"/>
    <w:rsid w:val="00541CE0"/>
    <w:rsid w:val="00544C6A"/>
    <w:rsid w:val="005465BC"/>
    <w:rsid w:val="005534E1"/>
    <w:rsid w:val="0056607B"/>
    <w:rsid w:val="00570864"/>
    <w:rsid w:val="00572047"/>
    <w:rsid w:val="00573487"/>
    <w:rsid w:val="00574BCA"/>
    <w:rsid w:val="00580CBF"/>
    <w:rsid w:val="0058174B"/>
    <w:rsid w:val="0058455A"/>
    <w:rsid w:val="005907B3"/>
    <w:rsid w:val="005949FA"/>
    <w:rsid w:val="00596832"/>
    <w:rsid w:val="005D10BA"/>
    <w:rsid w:val="005D2FF2"/>
    <w:rsid w:val="005D44D1"/>
    <w:rsid w:val="006022D0"/>
    <w:rsid w:val="00603BD4"/>
    <w:rsid w:val="006142D9"/>
    <w:rsid w:val="006249FD"/>
    <w:rsid w:val="00624C30"/>
    <w:rsid w:val="006474BB"/>
    <w:rsid w:val="00651280"/>
    <w:rsid w:val="006526BA"/>
    <w:rsid w:val="00654C09"/>
    <w:rsid w:val="006633E1"/>
    <w:rsid w:val="0067116B"/>
    <w:rsid w:val="0068005E"/>
    <w:rsid w:val="00680547"/>
    <w:rsid w:val="00685F0F"/>
    <w:rsid w:val="00686061"/>
    <w:rsid w:val="006900E5"/>
    <w:rsid w:val="00690F7E"/>
    <w:rsid w:val="00695D76"/>
    <w:rsid w:val="006A019F"/>
    <w:rsid w:val="006A0363"/>
    <w:rsid w:val="006A5E68"/>
    <w:rsid w:val="006B1AF6"/>
    <w:rsid w:val="006C3823"/>
    <w:rsid w:val="006E37E7"/>
    <w:rsid w:val="006E38E1"/>
    <w:rsid w:val="006E7FD4"/>
    <w:rsid w:val="006F1E13"/>
    <w:rsid w:val="006F44EB"/>
    <w:rsid w:val="006F463A"/>
    <w:rsid w:val="006F4BAA"/>
    <w:rsid w:val="00702D64"/>
    <w:rsid w:val="0070376B"/>
    <w:rsid w:val="007039C6"/>
    <w:rsid w:val="00705E9B"/>
    <w:rsid w:val="00714E29"/>
    <w:rsid w:val="00717A29"/>
    <w:rsid w:val="00746AEB"/>
    <w:rsid w:val="007472A3"/>
    <w:rsid w:val="00755243"/>
    <w:rsid w:val="00756062"/>
    <w:rsid w:val="00761108"/>
    <w:rsid w:val="00764BA6"/>
    <w:rsid w:val="00775360"/>
    <w:rsid w:val="0079197B"/>
    <w:rsid w:val="00791A2A"/>
    <w:rsid w:val="007943CB"/>
    <w:rsid w:val="0079514F"/>
    <w:rsid w:val="007A1127"/>
    <w:rsid w:val="007A7278"/>
    <w:rsid w:val="007B03A4"/>
    <w:rsid w:val="007C22CC"/>
    <w:rsid w:val="007C3B9A"/>
    <w:rsid w:val="007C3EB5"/>
    <w:rsid w:val="007C6FAA"/>
    <w:rsid w:val="007D4E79"/>
    <w:rsid w:val="007E185A"/>
    <w:rsid w:val="007E1BF6"/>
    <w:rsid w:val="007E2D19"/>
    <w:rsid w:val="007F2AEA"/>
    <w:rsid w:val="008054CD"/>
    <w:rsid w:val="00813365"/>
    <w:rsid w:val="00813A2C"/>
    <w:rsid w:val="0082020C"/>
    <w:rsid w:val="0082075E"/>
    <w:rsid w:val="008443D8"/>
    <w:rsid w:val="00854B1E"/>
    <w:rsid w:val="00856B8A"/>
    <w:rsid w:val="00874AB6"/>
    <w:rsid w:val="00876272"/>
    <w:rsid w:val="00883499"/>
    <w:rsid w:val="00885FD1"/>
    <w:rsid w:val="00886D7F"/>
    <w:rsid w:val="008A35C3"/>
    <w:rsid w:val="008B6058"/>
    <w:rsid w:val="008B7A20"/>
    <w:rsid w:val="008C15AC"/>
    <w:rsid w:val="008D52C9"/>
    <w:rsid w:val="008E3D67"/>
    <w:rsid w:val="008F03C7"/>
    <w:rsid w:val="0090250F"/>
    <w:rsid w:val="00904941"/>
    <w:rsid w:val="009064A9"/>
    <w:rsid w:val="0092430D"/>
    <w:rsid w:val="009266B6"/>
    <w:rsid w:val="00926A0B"/>
    <w:rsid w:val="00941454"/>
    <w:rsid w:val="00945758"/>
    <w:rsid w:val="00945F4B"/>
    <w:rsid w:val="009464AF"/>
    <w:rsid w:val="00954E47"/>
    <w:rsid w:val="00965BFB"/>
    <w:rsid w:val="00970E28"/>
    <w:rsid w:val="0097121F"/>
    <w:rsid w:val="009716BD"/>
    <w:rsid w:val="00972122"/>
    <w:rsid w:val="0098120F"/>
    <w:rsid w:val="0099288C"/>
    <w:rsid w:val="00996476"/>
    <w:rsid w:val="0099671B"/>
    <w:rsid w:val="009A5035"/>
    <w:rsid w:val="009C4966"/>
    <w:rsid w:val="009D6185"/>
    <w:rsid w:val="00A021B7"/>
    <w:rsid w:val="00A103FE"/>
    <w:rsid w:val="00A131D9"/>
    <w:rsid w:val="00A14888"/>
    <w:rsid w:val="00A17459"/>
    <w:rsid w:val="00A21EF4"/>
    <w:rsid w:val="00A23226"/>
    <w:rsid w:val="00A25524"/>
    <w:rsid w:val="00A34296"/>
    <w:rsid w:val="00A4126A"/>
    <w:rsid w:val="00A521A9"/>
    <w:rsid w:val="00A62B85"/>
    <w:rsid w:val="00A6370A"/>
    <w:rsid w:val="00A925C0"/>
    <w:rsid w:val="00AA11D0"/>
    <w:rsid w:val="00AA3CB5"/>
    <w:rsid w:val="00AB209B"/>
    <w:rsid w:val="00AC2B17"/>
    <w:rsid w:val="00AC3368"/>
    <w:rsid w:val="00AC7493"/>
    <w:rsid w:val="00AE1CA0"/>
    <w:rsid w:val="00AE39DC"/>
    <w:rsid w:val="00AE4DC4"/>
    <w:rsid w:val="00AF5F2A"/>
    <w:rsid w:val="00B03BAD"/>
    <w:rsid w:val="00B1428B"/>
    <w:rsid w:val="00B16F11"/>
    <w:rsid w:val="00B30F6E"/>
    <w:rsid w:val="00B3C9E2"/>
    <w:rsid w:val="00B430BB"/>
    <w:rsid w:val="00B56656"/>
    <w:rsid w:val="00B634B2"/>
    <w:rsid w:val="00B65005"/>
    <w:rsid w:val="00B65305"/>
    <w:rsid w:val="00B67598"/>
    <w:rsid w:val="00B838FE"/>
    <w:rsid w:val="00B84C12"/>
    <w:rsid w:val="00B858B0"/>
    <w:rsid w:val="00B93EF9"/>
    <w:rsid w:val="00B94D47"/>
    <w:rsid w:val="00BA56F3"/>
    <w:rsid w:val="00BA6901"/>
    <w:rsid w:val="00BB4390"/>
    <w:rsid w:val="00BB4A42"/>
    <w:rsid w:val="00BB71AB"/>
    <w:rsid w:val="00BB7845"/>
    <w:rsid w:val="00BC7FEF"/>
    <w:rsid w:val="00BE0D51"/>
    <w:rsid w:val="00BF1CC6"/>
    <w:rsid w:val="00BF360A"/>
    <w:rsid w:val="00BF7FF5"/>
    <w:rsid w:val="00C02B2F"/>
    <w:rsid w:val="00C04E65"/>
    <w:rsid w:val="00C1533F"/>
    <w:rsid w:val="00C26DFA"/>
    <w:rsid w:val="00C319C7"/>
    <w:rsid w:val="00C3225D"/>
    <w:rsid w:val="00C447B0"/>
    <w:rsid w:val="00C522E9"/>
    <w:rsid w:val="00C53C7E"/>
    <w:rsid w:val="00C55E7D"/>
    <w:rsid w:val="00C56824"/>
    <w:rsid w:val="00C636C8"/>
    <w:rsid w:val="00C820E3"/>
    <w:rsid w:val="00C907D0"/>
    <w:rsid w:val="00CA0C0E"/>
    <w:rsid w:val="00CB06FE"/>
    <w:rsid w:val="00CB1A16"/>
    <w:rsid w:val="00CB1F23"/>
    <w:rsid w:val="00CB6C66"/>
    <w:rsid w:val="00CC01A9"/>
    <w:rsid w:val="00CC1355"/>
    <w:rsid w:val="00CC64F3"/>
    <w:rsid w:val="00CD04F0"/>
    <w:rsid w:val="00CD33B6"/>
    <w:rsid w:val="00CE3A26"/>
    <w:rsid w:val="00CE5629"/>
    <w:rsid w:val="00CE7417"/>
    <w:rsid w:val="00CF30CF"/>
    <w:rsid w:val="00CF6E18"/>
    <w:rsid w:val="00D054B1"/>
    <w:rsid w:val="00D116BC"/>
    <w:rsid w:val="00D15FFA"/>
    <w:rsid w:val="00D16D9D"/>
    <w:rsid w:val="00D2279D"/>
    <w:rsid w:val="00D31624"/>
    <w:rsid w:val="00D3349E"/>
    <w:rsid w:val="00D4443B"/>
    <w:rsid w:val="00D54AA2"/>
    <w:rsid w:val="00D55315"/>
    <w:rsid w:val="00D5587F"/>
    <w:rsid w:val="00D567E8"/>
    <w:rsid w:val="00D65B56"/>
    <w:rsid w:val="00D67D41"/>
    <w:rsid w:val="00D7027E"/>
    <w:rsid w:val="00D74946"/>
    <w:rsid w:val="00D75067"/>
    <w:rsid w:val="00DA2824"/>
    <w:rsid w:val="00DB2448"/>
    <w:rsid w:val="00DC6E96"/>
    <w:rsid w:val="00DD3F68"/>
    <w:rsid w:val="00DF67DA"/>
    <w:rsid w:val="00E0460F"/>
    <w:rsid w:val="00E10FA3"/>
    <w:rsid w:val="00E17828"/>
    <w:rsid w:val="00E1F0C8"/>
    <w:rsid w:val="00E25775"/>
    <w:rsid w:val="00E264FD"/>
    <w:rsid w:val="00E363B8"/>
    <w:rsid w:val="00E51ADA"/>
    <w:rsid w:val="00E52CC9"/>
    <w:rsid w:val="00E53149"/>
    <w:rsid w:val="00E6210E"/>
    <w:rsid w:val="00E63AC1"/>
    <w:rsid w:val="00E64D85"/>
    <w:rsid w:val="00E75851"/>
    <w:rsid w:val="00E96015"/>
    <w:rsid w:val="00E973B6"/>
    <w:rsid w:val="00EB5A82"/>
    <w:rsid w:val="00EC3179"/>
    <w:rsid w:val="00EC57F9"/>
    <w:rsid w:val="00ED2E52"/>
    <w:rsid w:val="00ED4475"/>
    <w:rsid w:val="00ED5121"/>
    <w:rsid w:val="00EE183A"/>
    <w:rsid w:val="00EF0661"/>
    <w:rsid w:val="00EF1146"/>
    <w:rsid w:val="00EF36B2"/>
    <w:rsid w:val="00F01EA0"/>
    <w:rsid w:val="00F22B6A"/>
    <w:rsid w:val="00F27580"/>
    <w:rsid w:val="00F36DDF"/>
    <w:rsid w:val="00F378D2"/>
    <w:rsid w:val="00F4178F"/>
    <w:rsid w:val="00F53C54"/>
    <w:rsid w:val="00F671B2"/>
    <w:rsid w:val="00F84013"/>
    <w:rsid w:val="00F84583"/>
    <w:rsid w:val="00F85DED"/>
    <w:rsid w:val="00F86AA8"/>
    <w:rsid w:val="00F9077C"/>
    <w:rsid w:val="00F90F90"/>
    <w:rsid w:val="00F9368E"/>
    <w:rsid w:val="00FB1FCF"/>
    <w:rsid w:val="00FB5F32"/>
    <w:rsid w:val="00FB7297"/>
    <w:rsid w:val="00FB7AC3"/>
    <w:rsid w:val="00FC2ADA"/>
    <w:rsid w:val="00FC30AA"/>
    <w:rsid w:val="00FD7D7A"/>
    <w:rsid w:val="00FF0DF4"/>
    <w:rsid w:val="00FF140B"/>
    <w:rsid w:val="00FF246F"/>
    <w:rsid w:val="0139A875"/>
    <w:rsid w:val="0155DA11"/>
    <w:rsid w:val="018676F2"/>
    <w:rsid w:val="01993676"/>
    <w:rsid w:val="01D59D6F"/>
    <w:rsid w:val="028949AD"/>
    <w:rsid w:val="0355A594"/>
    <w:rsid w:val="0371ED73"/>
    <w:rsid w:val="03B3DC5C"/>
    <w:rsid w:val="03BEDE63"/>
    <w:rsid w:val="03DE8184"/>
    <w:rsid w:val="041B709A"/>
    <w:rsid w:val="048F920C"/>
    <w:rsid w:val="049C23CD"/>
    <w:rsid w:val="04D11B9E"/>
    <w:rsid w:val="04F6BBB1"/>
    <w:rsid w:val="05411FBE"/>
    <w:rsid w:val="054FACBD"/>
    <w:rsid w:val="055808A7"/>
    <w:rsid w:val="0602D816"/>
    <w:rsid w:val="063138BA"/>
    <w:rsid w:val="063959C0"/>
    <w:rsid w:val="06587E96"/>
    <w:rsid w:val="068D2611"/>
    <w:rsid w:val="06DCF01F"/>
    <w:rsid w:val="06F1FA28"/>
    <w:rsid w:val="072C4BBE"/>
    <w:rsid w:val="073B8077"/>
    <w:rsid w:val="073C8998"/>
    <w:rsid w:val="073E03C8"/>
    <w:rsid w:val="074A73FD"/>
    <w:rsid w:val="0751B061"/>
    <w:rsid w:val="07A3DAA7"/>
    <w:rsid w:val="080CB5C4"/>
    <w:rsid w:val="0812652D"/>
    <w:rsid w:val="0821440F"/>
    <w:rsid w:val="0840DA07"/>
    <w:rsid w:val="08493084"/>
    <w:rsid w:val="084EEDAA"/>
    <w:rsid w:val="08BF129D"/>
    <w:rsid w:val="08D5BE81"/>
    <w:rsid w:val="08D9D429"/>
    <w:rsid w:val="092A389D"/>
    <w:rsid w:val="0937EC97"/>
    <w:rsid w:val="0938254B"/>
    <w:rsid w:val="095CB3C3"/>
    <w:rsid w:val="0960EBF6"/>
    <w:rsid w:val="09825E84"/>
    <w:rsid w:val="09CCEE23"/>
    <w:rsid w:val="09FCCC42"/>
    <w:rsid w:val="0A1490E1"/>
    <w:rsid w:val="0A1C7E67"/>
    <w:rsid w:val="0A2DB93E"/>
    <w:rsid w:val="0AFDB876"/>
    <w:rsid w:val="0AFE0028"/>
    <w:rsid w:val="0B058E06"/>
    <w:rsid w:val="0B1E48F9"/>
    <w:rsid w:val="0B5D317C"/>
    <w:rsid w:val="0BA6109C"/>
    <w:rsid w:val="0BF60097"/>
    <w:rsid w:val="0BF9914B"/>
    <w:rsid w:val="0C092153"/>
    <w:rsid w:val="0C346E87"/>
    <w:rsid w:val="0C38ECC2"/>
    <w:rsid w:val="0C3C7118"/>
    <w:rsid w:val="0CF3BC75"/>
    <w:rsid w:val="0D727195"/>
    <w:rsid w:val="0D779025"/>
    <w:rsid w:val="0D7D4EEA"/>
    <w:rsid w:val="0D98ABF9"/>
    <w:rsid w:val="0DA356AE"/>
    <w:rsid w:val="0DA921FF"/>
    <w:rsid w:val="0DAC0DE8"/>
    <w:rsid w:val="0DACB631"/>
    <w:rsid w:val="0DC780D8"/>
    <w:rsid w:val="0E355938"/>
    <w:rsid w:val="0EA7A7AB"/>
    <w:rsid w:val="0EAB17E2"/>
    <w:rsid w:val="0EB86EF1"/>
    <w:rsid w:val="0F16705A"/>
    <w:rsid w:val="0F5A9DAC"/>
    <w:rsid w:val="0F838B4B"/>
    <w:rsid w:val="0FA310F8"/>
    <w:rsid w:val="0FD02D7A"/>
    <w:rsid w:val="104F9616"/>
    <w:rsid w:val="1050FFD3"/>
    <w:rsid w:val="107DB675"/>
    <w:rsid w:val="11045692"/>
    <w:rsid w:val="1126F3D6"/>
    <w:rsid w:val="1140DEF3"/>
    <w:rsid w:val="114F2B5D"/>
    <w:rsid w:val="11BFDD2F"/>
    <w:rsid w:val="11E58FC6"/>
    <w:rsid w:val="1240E328"/>
    <w:rsid w:val="12968F65"/>
    <w:rsid w:val="12C5AF91"/>
    <w:rsid w:val="12DB3728"/>
    <w:rsid w:val="12F4CE78"/>
    <w:rsid w:val="1307CE3C"/>
    <w:rsid w:val="1330BEAB"/>
    <w:rsid w:val="138F0285"/>
    <w:rsid w:val="13DA7A81"/>
    <w:rsid w:val="13E268D2"/>
    <w:rsid w:val="13E31F54"/>
    <w:rsid w:val="144D9CE9"/>
    <w:rsid w:val="1466A03C"/>
    <w:rsid w:val="1553D4B6"/>
    <w:rsid w:val="157E3933"/>
    <w:rsid w:val="159B0B87"/>
    <w:rsid w:val="15CA15F6"/>
    <w:rsid w:val="1628FB77"/>
    <w:rsid w:val="16336415"/>
    <w:rsid w:val="1655089C"/>
    <w:rsid w:val="1674F9FE"/>
    <w:rsid w:val="167B3F76"/>
    <w:rsid w:val="171C20EF"/>
    <w:rsid w:val="1779CB8E"/>
    <w:rsid w:val="177F0EB4"/>
    <w:rsid w:val="17BECA2A"/>
    <w:rsid w:val="17C6F0E4"/>
    <w:rsid w:val="17DB3F5F"/>
    <w:rsid w:val="1813C9C6"/>
    <w:rsid w:val="1838D1CB"/>
    <w:rsid w:val="18E409D5"/>
    <w:rsid w:val="191FE788"/>
    <w:rsid w:val="1935AE5F"/>
    <w:rsid w:val="1935D601"/>
    <w:rsid w:val="195D1F42"/>
    <w:rsid w:val="196AC52F"/>
    <w:rsid w:val="19770FC0"/>
    <w:rsid w:val="1982A73D"/>
    <w:rsid w:val="198E2849"/>
    <w:rsid w:val="19D16DD1"/>
    <w:rsid w:val="1A11935B"/>
    <w:rsid w:val="1A2D7B39"/>
    <w:rsid w:val="1A49047E"/>
    <w:rsid w:val="1A9F947E"/>
    <w:rsid w:val="1AA1A14A"/>
    <w:rsid w:val="1AA2861B"/>
    <w:rsid w:val="1AF8C18E"/>
    <w:rsid w:val="1B568CE9"/>
    <w:rsid w:val="1B67B1DA"/>
    <w:rsid w:val="1B98C693"/>
    <w:rsid w:val="1BB23222"/>
    <w:rsid w:val="1C475EC6"/>
    <w:rsid w:val="1C679E3A"/>
    <w:rsid w:val="1CB49C7B"/>
    <w:rsid w:val="1CC5EB39"/>
    <w:rsid w:val="1CE6300C"/>
    <w:rsid w:val="1CF24E8B"/>
    <w:rsid w:val="1D565FF9"/>
    <w:rsid w:val="1D6AE34A"/>
    <w:rsid w:val="1D79754F"/>
    <w:rsid w:val="1DCAA8F9"/>
    <w:rsid w:val="1DE3FF8C"/>
    <w:rsid w:val="1E187960"/>
    <w:rsid w:val="1E536A88"/>
    <w:rsid w:val="1E61BB9A"/>
    <w:rsid w:val="1E7F3DBB"/>
    <w:rsid w:val="1E965DA6"/>
    <w:rsid w:val="1EE0D3BA"/>
    <w:rsid w:val="1F251B79"/>
    <w:rsid w:val="1F94AECB"/>
    <w:rsid w:val="1FA8ADD2"/>
    <w:rsid w:val="1FC0B00D"/>
    <w:rsid w:val="1FED909D"/>
    <w:rsid w:val="2048B807"/>
    <w:rsid w:val="2057B634"/>
    <w:rsid w:val="208921F8"/>
    <w:rsid w:val="20A8832E"/>
    <w:rsid w:val="20C41E76"/>
    <w:rsid w:val="20C8D960"/>
    <w:rsid w:val="212221A7"/>
    <w:rsid w:val="2147F331"/>
    <w:rsid w:val="2148516F"/>
    <w:rsid w:val="214C26CA"/>
    <w:rsid w:val="218A0F2B"/>
    <w:rsid w:val="21995C5C"/>
    <w:rsid w:val="21A190EA"/>
    <w:rsid w:val="21A957C4"/>
    <w:rsid w:val="21EE5352"/>
    <w:rsid w:val="22032555"/>
    <w:rsid w:val="221C80AC"/>
    <w:rsid w:val="222DAE65"/>
    <w:rsid w:val="223DB416"/>
    <w:rsid w:val="2257EF50"/>
    <w:rsid w:val="2264A9C1"/>
    <w:rsid w:val="226DC4B5"/>
    <w:rsid w:val="229FCB40"/>
    <w:rsid w:val="22C87368"/>
    <w:rsid w:val="22CDAB77"/>
    <w:rsid w:val="231B4A23"/>
    <w:rsid w:val="2338C43B"/>
    <w:rsid w:val="2376D12D"/>
    <w:rsid w:val="23805D91"/>
    <w:rsid w:val="23C5D222"/>
    <w:rsid w:val="244026CB"/>
    <w:rsid w:val="249CC1B5"/>
    <w:rsid w:val="24B400FF"/>
    <w:rsid w:val="24E24936"/>
    <w:rsid w:val="24E87E2E"/>
    <w:rsid w:val="2559DD0A"/>
    <w:rsid w:val="2577C7EB"/>
    <w:rsid w:val="25C49DE3"/>
    <w:rsid w:val="25EC08D3"/>
    <w:rsid w:val="265C37AC"/>
    <w:rsid w:val="2690D151"/>
    <w:rsid w:val="269C345A"/>
    <w:rsid w:val="26C99D75"/>
    <w:rsid w:val="26D016AA"/>
    <w:rsid w:val="273AB378"/>
    <w:rsid w:val="27404488"/>
    <w:rsid w:val="27987ED3"/>
    <w:rsid w:val="280365C0"/>
    <w:rsid w:val="280E77DB"/>
    <w:rsid w:val="283F891D"/>
    <w:rsid w:val="2848B02B"/>
    <w:rsid w:val="291FC808"/>
    <w:rsid w:val="29879030"/>
    <w:rsid w:val="29896C81"/>
    <w:rsid w:val="29F6C209"/>
    <w:rsid w:val="2AB145E3"/>
    <w:rsid w:val="2ABFB29A"/>
    <w:rsid w:val="2ACF81FF"/>
    <w:rsid w:val="2AE43325"/>
    <w:rsid w:val="2B4EF878"/>
    <w:rsid w:val="2BB2DCEA"/>
    <w:rsid w:val="2BC0736E"/>
    <w:rsid w:val="2C5768CA"/>
    <w:rsid w:val="2C5B6013"/>
    <w:rsid w:val="2C892108"/>
    <w:rsid w:val="2CA56DB1"/>
    <w:rsid w:val="2CA71EB2"/>
    <w:rsid w:val="2CB62FA3"/>
    <w:rsid w:val="2CC78F2B"/>
    <w:rsid w:val="2CF11883"/>
    <w:rsid w:val="2D656FDE"/>
    <w:rsid w:val="2D9A68C2"/>
    <w:rsid w:val="2DAC9939"/>
    <w:rsid w:val="2DD05496"/>
    <w:rsid w:val="2DF3392B"/>
    <w:rsid w:val="2E750E3F"/>
    <w:rsid w:val="2E869F3C"/>
    <w:rsid w:val="2E8F4A5C"/>
    <w:rsid w:val="2E9B9CA8"/>
    <w:rsid w:val="2ED0B378"/>
    <w:rsid w:val="2F67419A"/>
    <w:rsid w:val="2F7E5408"/>
    <w:rsid w:val="2FFC4196"/>
    <w:rsid w:val="30509E5F"/>
    <w:rsid w:val="3057E55D"/>
    <w:rsid w:val="30DEFD2A"/>
    <w:rsid w:val="30FDABFE"/>
    <w:rsid w:val="310D47BE"/>
    <w:rsid w:val="312AD9ED"/>
    <w:rsid w:val="313D8B40"/>
    <w:rsid w:val="31F3B5BE"/>
    <w:rsid w:val="327ACD8B"/>
    <w:rsid w:val="32C0F5CF"/>
    <w:rsid w:val="32C6AA4E"/>
    <w:rsid w:val="32D1FEBC"/>
    <w:rsid w:val="3307FD08"/>
    <w:rsid w:val="334B2C80"/>
    <w:rsid w:val="337CA562"/>
    <w:rsid w:val="338F861F"/>
    <w:rsid w:val="339270EF"/>
    <w:rsid w:val="3399575E"/>
    <w:rsid w:val="33B1AFED"/>
    <w:rsid w:val="33D6CA02"/>
    <w:rsid w:val="33DB22AE"/>
    <w:rsid w:val="343D1EB2"/>
    <w:rsid w:val="345A8D29"/>
    <w:rsid w:val="346C42D2"/>
    <w:rsid w:val="3476F82E"/>
    <w:rsid w:val="34AC7EDB"/>
    <w:rsid w:val="34D0E250"/>
    <w:rsid w:val="358A62B0"/>
    <w:rsid w:val="359B649D"/>
    <w:rsid w:val="35B26E4D"/>
    <w:rsid w:val="35B45017"/>
    <w:rsid w:val="35E7EB39"/>
    <w:rsid w:val="35F65D8A"/>
    <w:rsid w:val="35FE4B10"/>
    <w:rsid w:val="3601621D"/>
    <w:rsid w:val="36ADFE84"/>
    <w:rsid w:val="36DC0641"/>
    <w:rsid w:val="36F7B577"/>
    <w:rsid w:val="3735430B"/>
    <w:rsid w:val="37A5B84F"/>
    <w:rsid w:val="37DE2BFD"/>
    <w:rsid w:val="380D2CA7"/>
    <w:rsid w:val="38107098"/>
    <w:rsid w:val="3822FA4C"/>
    <w:rsid w:val="38241E5A"/>
    <w:rsid w:val="3831DE44"/>
    <w:rsid w:val="38E9109C"/>
    <w:rsid w:val="3905D290"/>
    <w:rsid w:val="3935EBD2"/>
    <w:rsid w:val="394DE4B3"/>
    <w:rsid w:val="39539D2F"/>
    <w:rsid w:val="397549FF"/>
    <w:rsid w:val="39B84CD3"/>
    <w:rsid w:val="39D78543"/>
    <w:rsid w:val="3A03108F"/>
    <w:rsid w:val="3A2E1B56"/>
    <w:rsid w:val="3AAD455C"/>
    <w:rsid w:val="3AFA785D"/>
    <w:rsid w:val="3B111A60"/>
    <w:rsid w:val="3B48115A"/>
    <w:rsid w:val="3B9F4639"/>
    <w:rsid w:val="3BE3C770"/>
    <w:rsid w:val="3C01FB01"/>
    <w:rsid w:val="3C041A50"/>
    <w:rsid w:val="3C0883B5"/>
    <w:rsid w:val="3C153F41"/>
    <w:rsid w:val="3C21AFD1"/>
    <w:rsid w:val="3C6D8C94"/>
    <w:rsid w:val="3CAF9839"/>
    <w:rsid w:val="3CC14E42"/>
    <w:rsid w:val="3CE08D01"/>
    <w:rsid w:val="3CE3E1BB"/>
    <w:rsid w:val="3D0F920D"/>
    <w:rsid w:val="3D2CAD2D"/>
    <w:rsid w:val="3D94297C"/>
    <w:rsid w:val="3D972476"/>
    <w:rsid w:val="3DBDEC7C"/>
    <w:rsid w:val="3DCCCD63"/>
    <w:rsid w:val="3E802EF1"/>
    <w:rsid w:val="3EB701B6"/>
    <w:rsid w:val="3F75FD93"/>
    <w:rsid w:val="3FA66340"/>
    <w:rsid w:val="3FD998A6"/>
    <w:rsid w:val="400C4B5C"/>
    <w:rsid w:val="40102050"/>
    <w:rsid w:val="40BFCB32"/>
    <w:rsid w:val="40F61D13"/>
    <w:rsid w:val="420CB114"/>
    <w:rsid w:val="426D8C43"/>
    <w:rsid w:val="4290F155"/>
    <w:rsid w:val="42BCDC06"/>
    <w:rsid w:val="42C055CB"/>
    <w:rsid w:val="42CD8D3B"/>
    <w:rsid w:val="42D3CBBA"/>
    <w:rsid w:val="42DB3BCC"/>
    <w:rsid w:val="42DCCE18"/>
    <w:rsid w:val="430C70D6"/>
    <w:rsid w:val="43A671BB"/>
    <w:rsid w:val="43BBB2C9"/>
    <w:rsid w:val="43DF5AA6"/>
    <w:rsid w:val="43EF5D43"/>
    <w:rsid w:val="441F30D6"/>
    <w:rsid w:val="442CC1B6"/>
    <w:rsid w:val="4470539B"/>
    <w:rsid w:val="45153BAF"/>
    <w:rsid w:val="4557832A"/>
    <w:rsid w:val="459A106B"/>
    <w:rsid w:val="45CDC44B"/>
    <w:rsid w:val="45D9672B"/>
    <w:rsid w:val="46146EDA"/>
    <w:rsid w:val="461C76CA"/>
    <w:rsid w:val="461F857B"/>
    <w:rsid w:val="463A978E"/>
    <w:rsid w:val="46527A49"/>
    <w:rsid w:val="4665000F"/>
    <w:rsid w:val="469F1C2A"/>
    <w:rsid w:val="46A32CAD"/>
    <w:rsid w:val="46BB1C17"/>
    <w:rsid w:val="46EF1E7B"/>
    <w:rsid w:val="4749C1C1"/>
    <w:rsid w:val="47CB5618"/>
    <w:rsid w:val="48475185"/>
    <w:rsid w:val="4867E035"/>
    <w:rsid w:val="4871D354"/>
    <w:rsid w:val="487BE4B2"/>
    <w:rsid w:val="48BC0542"/>
    <w:rsid w:val="48DB7B13"/>
    <w:rsid w:val="48F2A1F9"/>
    <w:rsid w:val="490D19E3"/>
    <w:rsid w:val="491FC6FF"/>
    <w:rsid w:val="4926EC2F"/>
    <w:rsid w:val="494BB420"/>
    <w:rsid w:val="49586511"/>
    <w:rsid w:val="497F34A3"/>
    <w:rsid w:val="49D5B619"/>
    <w:rsid w:val="4A03B096"/>
    <w:rsid w:val="4A22679E"/>
    <w:rsid w:val="4A9E767C"/>
    <w:rsid w:val="4AD00D1E"/>
    <w:rsid w:val="4AD65DA6"/>
    <w:rsid w:val="4AE1EE08"/>
    <w:rsid w:val="4B2BAC9F"/>
    <w:rsid w:val="4B46F0F8"/>
    <w:rsid w:val="4B5E3524"/>
    <w:rsid w:val="4B5FB7C5"/>
    <w:rsid w:val="4B723ADF"/>
    <w:rsid w:val="4BAD260E"/>
    <w:rsid w:val="4BB44CE7"/>
    <w:rsid w:val="4BBA8D0D"/>
    <w:rsid w:val="4BBB0F8F"/>
    <w:rsid w:val="4C01D8C0"/>
    <w:rsid w:val="4C3E5226"/>
    <w:rsid w:val="4C476451"/>
    <w:rsid w:val="4C6DF980"/>
    <w:rsid w:val="4CE0DD28"/>
    <w:rsid w:val="4D2EE902"/>
    <w:rsid w:val="4D5A0860"/>
    <w:rsid w:val="4D5E4AF4"/>
    <w:rsid w:val="4D9DA921"/>
    <w:rsid w:val="4DAC49AB"/>
    <w:rsid w:val="4DF7AF3A"/>
    <w:rsid w:val="4E28707C"/>
    <w:rsid w:val="4E33B7CB"/>
    <w:rsid w:val="4E47F629"/>
    <w:rsid w:val="4E676EB4"/>
    <w:rsid w:val="4ED721B9"/>
    <w:rsid w:val="4F81CC10"/>
    <w:rsid w:val="4FE0F577"/>
    <w:rsid w:val="500AD7A1"/>
    <w:rsid w:val="5080DABE"/>
    <w:rsid w:val="508AF507"/>
    <w:rsid w:val="50959FD6"/>
    <w:rsid w:val="50BD7BA4"/>
    <w:rsid w:val="51459F2A"/>
    <w:rsid w:val="51815B5D"/>
    <w:rsid w:val="51A36180"/>
    <w:rsid w:val="51B44E4B"/>
    <w:rsid w:val="51DD7EA3"/>
    <w:rsid w:val="51F58F86"/>
    <w:rsid w:val="526CC73F"/>
    <w:rsid w:val="52770131"/>
    <w:rsid w:val="5290DC53"/>
    <w:rsid w:val="52A46D3C"/>
    <w:rsid w:val="52F53B13"/>
    <w:rsid w:val="537D84EC"/>
    <w:rsid w:val="53F15F1A"/>
    <w:rsid w:val="5416EE89"/>
    <w:rsid w:val="542D5C82"/>
    <w:rsid w:val="548F06E0"/>
    <w:rsid w:val="54910B74"/>
    <w:rsid w:val="5499C825"/>
    <w:rsid w:val="54D64990"/>
    <w:rsid w:val="54D84946"/>
    <w:rsid w:val="5516106E"/>
    <w:rsid w:val="55245DF3"/>
    <w:rsid w:val="55248595"/>
    <w:rsid w:val="556EDE3B"/>
    <w:rsid w:val="56A416F0"/>
    <w:rsid w:val="56C1BF44"/>
    <w:rsid w:val="56C7594C"/>
    <w:rsid w:val="57052D3A"/>
    <w:rsid w:val="5706F8F4"/>
    <w:rsid w:val="573D8B0E"/>
    <w:rsid w:val="57553FE9"/>
    <w:rsid w:val="576CF562"/>
    <w:rsid w:val="577B6127"/>
    <w:rsid w:val="5795E18F"/>
    <w:rsid w:val="57B589D8"/>
    <w:rsid w:val="57BF01DF"/>
    <w:rsid w:val="57E3E201"/>
    <w:rsid w:val="58230BE1"/>
    <w:rsid w:val="584F35F3"/>
    <w:rsid w:val="585CCE7A"/>
    <w:rsid w:val="58A0FD9B"/>
    <w:rsid w:val="58FE2A65"/>
    <w:rsid w:val="5986F81D"/>
    <w:rsid w:val="599DA6BF"/>
    <w:rsid w:val="59BBB47B"/>
    <w:rsid w:val="5A1A5BDC"/>
    <w:rsid w:val="5A571753"/>
    <w:rsid w:val="5ADCCFBE"/>
    <w:rsid w:val="5B06C235"/>
    <w:rsid w:val="5B1B82C3"/>
    <w:rsid w:val="5B2D2C69"/>
    <w:rsid w:val="5B5B3091"/>
    <w:rsid w:val="5B9DAFD7"/>
    <w:rsid w:val="5BC2F9B4"/>
    <w:rsid w:val="5BDB25C2"/>
    <w:rsid w:val="5C2B5646"/>
    <w:rsid w:val="5C457349"/>
    <w:rsid w:val="5CB1A7B7"/>
    <w:rsid w:val="5D256712"/>
    <w:rsid w:val="5D7C714F"/>
    <w:rsid w:val="5D846867"/>
    <w:rsid w:val="5DC4E0AB"/>
    <w:rsid w:val="5DD19B88"/>
    <w:rsid w:val="5E02322B"/>
    <w:rsid w:val="5E22DF16"/>
    <w:rsid w:val="5E9ABED9"/>
    <w:rsid w:val="5EC38D90"/>
    <w:rsid w:val="5ED394C5"/>
    <w:rsid w:val="5F1CE6CB"/>
    <w:rsid w:val="5F377D72"/>
    <w:rsid w:val="5F66F7FE"/>
    <w:rsid w:val="5F7FF4CD"/>
    <w:rsid w:val="5FED8E81"/>
    <w:rsid w:val="5FEEF3E6"/>
    <w:rsid w:val="60139BB7"/>
    <w:rsid w:val="6016B603"/>
    <w:rsid w:val="60201006"/>
    <w:rsid w:val="603215CA"/>
    <w:rsid w:val="6049661D"/>
    <w:rsid w:val="6052A1DD"/>
    <w:rsid w:val="606C81C8"/>
    <w:rsid w:val="609B5A57"/>
    <w:rsid w:val="60ABF712"/>
    <w:rsid w:val="60C4B5CA"/>
    <w:rsid w:val="60D24550"/>
    <w:rsid w:val="60D29396"/>
    <w:rsid w:val="61195307"/>
    <w:rsid w:val="61470621"/>
    <w:rsid w:val="617A54D8"/>
    <w:rsid w:val="63363A34"/>
    <w:rsid w:val="63438540"/>
    <w:rsid w:val="636927DB"/>
    <w:rsid w:val="636DE332"/>
    <w:rsid w:val="63A9E4B8"/>
    <w:rsid w:val="649A2907"/>
    <w:rsid w:val="64BA0844"/>
    <w:rsid w:val="64C4288A"/>
    <w:rsid w:val="652CD98D"/>
    <w:rsid w:val="66446CC0"/>
    <w:rsid w:val="66799832"/>
    <w:rsid w:val="66809A97"/>
    <w:rsid w:val="66941219"/>
    <w:rsid w:val="66B4F7D8"/>
    <w:rsid w:val="66D2E2B9"/>
    <w:rsid w:val="66E3503F"/>
    <w:rsid w:val="66E6AEF8"/>
    <w:rsid w:val="6717E933"/>
    <w:rsid w:val="6770182E"/>
    <w:rsid w:val="677D06BD"/>
    <w:rsid w:val="67E9480B"/>
    <w:rsid w:val="68094A6E"/>
    <w:rsid w:val="6837A59C"/>
    <w:rsid w:val="6895CE46"/>
    <w:rsid w:val="689B04F0"/>
    <w:rsid w:val="689DF908"/>
    <w:rsid w:val="68DF18A3"/>
    <w:rsid w:val="69144E2F"/>
    <w:rsid w:val="691C3BB5"/>
    <w:rsid w:val="69733AC7"/>
    <w:rsid w:val="697C2147"/>
    <w:rsid w:val="69891856"/>
    <w:rsid w:val="69D47603"/>
    <w:rsid w:val="69FD9B49"/>
    <w:rsid w:val="6A1E4FBA"/>
    <w:rsid w:val="6A1E5F63"/>
    <w:rsid w:val="6A606EBD"/>
    <w:rsid w:val="6A852594"/>
    <w:rsid w:val="6A9E6E8D"/>
    <w:rsid w:val="6AA5BD8A"/>
    <w:rsid w:val="6AAC8478"/>
    <w:rsid w:val="6AFFCFDC"/>
    <w:rsid w:val="6B090077"/>
    <w:rsid w:val="6B9D420A"/>
    <w:rsid w:val="6BC8CAE8"/>
    <w:rsid w:val="6BFDC5EC"/>
    <w:rsid w:val="6C152EA3"/>
    <w:rsid w:val="6C3F4DF3"/>
    <w:rsid w:val="6C4BEEF1"/>
    <w:rsid w:val="6CA7CA6B"/>
    <w:rsid w:val="6CE73E02"/>
    <w:rsid w:val="6E02CA38"/>
    <w:rsid w:val="6E2DB640"/>
    <w:rsid w:val="6E89288F"/>
    <w:rsid w:val="6E8CD174"/>
    <w:rsid w:val="6EB05EB5"/>
    <w:rsid w:val="6EB8B6BC"/>
    <w:rsid w:val="6ED4E2CC"/>
    <w:rsid w:val="6EDB76D9"/>
    <w:rsid w:val="6F8B7D39"/>
    <w:rsid w:val="6F961897"/>
    <w:rsid w:val="70AC4ADA"/>
    <w:rsid w:val="70E4A7F8"/>
    <w:rsid w:val="70EE054C"/>
    <w:rsid w:val="7102B750"/>
    <w:rsid w:val="711F6014"/>
    <w:rsid w:val="71ABB92D"/>
    <w:rsid w:val="71E92F4E"/>
    <w:rsid w:val="71EC9D96"/>
    <w:rsid w:val="71F54700"/>
    <w:rsid w:val="7200EC11"/>
    <w:rsid w:val="721CB6D1"/>
    <w:rsid w:val="7226A923"/>
    <w:rsid w:val="727A6DA8"/>
    <w:rsid w:val="72B0F89A"/>
    <w:rsid w:val="72CFA110"/>
    <w:rsid w:val="7344A5F8"/>
    <w:rsid w:val="7360C190"/>
    <w:rsid w:val="7378805C"/>
    <w:rsid w:val="739DB891"/>
    <w:rsid w:val="73B3546A"/>
    <w:rsid w:val="7445C49B"/>
    <w:rsid w:val="749EEC81"/>
    <w:rsid w:val="74BABFC7"/>
    <w:rsid w:val="74D7C030"/>
    <w:rsid w:val="74EB1043"/>
    <w:rsid w:val="753BD2B8"/>
    <w:rsid w:val="754DB938"/>
    <w:rsid w:val="7550CEC2"/>
    <w:rsid w:val="75F2D137"/>
    <w:rsid w:val="76132769"/>
    <w:rsid w:val="765A9A5A"/>
    <w:rsid w:val="765B3A11"/>
    <w:rsid w:val="767BDE9A"/>
    <w:rsid w:val="76A02881"/>
    <w:rsid w:val="76D55953"/>
    <w:rsid w:val="76E450F6"/>
    <w:rsid w:val="76F89EBA"/>
    <w:rsid w:val="773735A6"/>
    <w:rsid w:val="775EC80D"/>
    <w:rsid w:val="776CD16B"/>
    <w:rsid w:val="77802F97"/>
    <w:rsid w:val="77AEF7CA"/>
    <w:rsid w:val="77F2C9E4"/>
    <w:rsid w:val="78629CB5"/>
    <w:rsid w:val="78702D95"/>
    <w:rsid w:val="787129B4"/>
    <w:rsid w:val="7905B985"/>
    <w:rsid w:val="790AC9DC"/>
    <w:rsid w:val="79325F7F"/>
    <w:rsid w:val="794AC82B"/>
    <w:rsid w:val="79E5190B"/>
    <w:rsid w:val="79FF991F"/>
    <w:rsid w:val="7A348584"/>
    <w:rsid w:val="7A7E37C7"/>
    <w:rsid w:val="7A8E4C5A"/>
    <w:rsid w:val="7A909FEE"/>
    <w:rsid w:val="7ACDA387"/>
    <w:rsid w:val="7B3E5694"/>
    <w:rsid w:val="7B605AB5"/>
    <w:rsid w:val="7BA8CA76"/>
    <w:rsid w:val="7BC9A62C"/>
    <w:rsid w:val="7BF94D4F"/>
    <w:rsid w:val="7C6A0041"/>
    <w:rsid w:val="7D01AFB0"/>
    <w:rsid w:val="7D449AD7"/>
    <w:rsid w:val="7D4F3635"/>
    <w:rsid w:val="7D705A0F"/>
    <w:rsid w:val="7D7170F6"/>
    <w:rsid w:val="7D841F56"/>
    <w:rsid w:val="7D87715D"/>
    <w:rsid w:val="7DABFA78"/>
    <w:rsid w:val="7DC97341"/>
    <w:rsid w:val="7DEE0110"/>
    <w:rsid w:val="7E07501D"/>
    <w:rsid w:val="7E0D485B"/>
    <w:rsid w:val="7E1E394E"/>
    <w:rsid w:val="7E2E2833"/>
    <w:rsid w:val="7E3FDE3C"/>
    <w:rsid w:val="7E4C83E2"/>
    <w:rsid w:val="7E629937"/>
    <w:rsid w:val="7E64A927"/>
    <w:rsid w:val="7E84DC40"/>
    <w:rsid w:val="7EC72115"/>
    <w:rsid w:val="7EE06B38"/>
    <w:rsid w:val="7F9661DD"/>
    <w:rsid w:val="7FC5B44E"/>
    <w:rsid w:val="7FEA9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8916C148-7B2E-4BF7-A61E-0F416E23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4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3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3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3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5"/>
      </w:numPr>
    </w:pPr>
  </w:style>
  <w:style w:type="paragraph" w:styleId="ListBullet3">
    <w:name w:val="List Bullet 3"/>
    <w:basedOn w:val="Normal"/>
    <w:rsid w:val="00856B8A"/>
    <w:pPr>
      <w:numPr>
        <w:numId w:val="6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3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3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7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Default">
    <w:name w:val="Default"/>
    <w:rsid w:val="00CC64F3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outhampton.ac.uk/research/groups/big-data-in-health-grou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9C9B8F26-FB69-4A86-9F7E-BD56BF19C9BD}">
    <t:Anchor>
      <t:Comment id="1892042901"/>
    </t:Anchor>
    <t:History>
      <t:Event id="{1AB05FBC-5CF2-4E3B-9EA5-F33C317D5B38}" time="2024-02-22T00:13:21.305Z">
        <t:Attribution userId="S::hdm1c18@soton.ac.uk::107dfd8c-3cc7-4d17-b0a3-401f4f69bfab" userProvider="AD" userName="Hajira Dambha-Miller"/>
        <t:Anchor>
          <t:Comment id="1892042901"/>
        </t:Anchor>
        <t:Create/>
      </t:Event>
      <t:Event id="{7E7236EB-5890-42E6-AA55-3A0BCAC11F7C}" time="2024-02-22T00:13:21.305Z">
        <t:Attribution userId="S::hdm1c18@soton.ac.uk::107dfd8c-3cc7-4d17-b0a3-401f4f69bfab" userProvider="AD" userName="Hajira Dambha-Miller"/>
        <t:Anchor>
          <t:Comment id="1892042901"/>
        </t:Anchor>
        <t:Assign userId="S::gws1n20@soton.ac.uk::94c09927-3502-4f39-8a03-c8e0ea58cfbc" userProvider="AD" userName="Glenn Simpson"/>
      </t:Event>
      <t:Event id="{FA7FCA8F-C557-4D10-8D7C-6C9AEFC8629B}" time="2024-02-22T00:13:21.305Z">
        <t:Attribution userId="S::hdm1c18@soton.ac.uk::107dfd8c-3cc7-4d17-b0a3-401f4f69bfab" userProvider="AD" userName="Hajira Dambha-Miller"/>
        <t:Anchor>
          <t:Comment id="1892042901"/>
        </t:Anchor>
        <t:SetTitle title="@Glenn Simpson can you fix this last line please so it sounds better, we need to say something about them being able to work under pressure to delivery time-critical research outputs and working towards tight deadlines, eg to work effectively unde …"/>
      </t:Event>
    </t:History>
  </t:Task>
  <t:Task id="{0CD4A2F7-BDBD-476D-875B-8DA53B62FDF8}">
    <t:Anchor>
      <t:Comment id="815454089"/>
    </t:Anchor>
    <t:History>
      <t:Event id="{ACADCDB7-5F70-4DCC-B982-EB41D2BFFA41}" time="2024-02-22T00:13:21.305Z">
        <t:Attribution userId="S::hdm1c18@soton.ac.uk::107dfd8c-3cc7-4d17-b0a3-401f4f69bfab" userProvider="AD" userName="Hajira Dambha-Miller"/>
        <t:Anchor>
          <t:Comment id="815454089"/>
        </t:Anchor>
        <t:Create/>
      </t:Event>
      <t:Event id="{FE0EA5B0-1FCC-4D72-B37A-C94C1E99A68A}" time="2024-02-22T00:13:21.305Z">
        <t:Attribution userId="S::hdm1c18@soton.ac.uk::107dfd8c-3cc7-4d17-b0a3-401f4f69bfab" userProvider="AD" userName="Hajira Dambha-Miller"/>
        <t:Anchor>
          <t:Comment id="815454089"/>
        </t:Anchor>
        <t:Assign userId="S::gws1n20@soton.ac.uk::94c09927-3502-4f39-8a03-c8e0ea58cfbc" userProvider="AD" userName="Glenn Simpson"/>
      </t:Event>
      <t:Event id="{D3CF02C0-E913-4190-9D3A-4D39BBAE1529}" time="2024-02-22T00:13:21.305Z">
        <t:Attribution userId="S::hdm1c18@soton.ac.uk::107dfd8c-3cc7-4d17-b0a3-401f4f69bfab" userProvider="AD" userName="Hajira Dambha-Miller"/>
        <t:Anchor>
          <t:Comment id="815454089"/>
        </t:Anchor>
        <t:SetTitle title="@Glenn Simpson can you fix this last line please so it sounds better, we need to say something about them being able to work under pressure to delivery time-critical research outputs and working towards tight deadlines, eg to work effectively unde …"/>
      </t:Event>
    </t:History>
  </t:Task>
  <t:Task id="{414DBCBF-B320-4B9E-B4EC-766CA613C446}">
    <t:Anchor>
      <t:Comment id="814189902"/>
    </t:Anchor>
    <t:History>
      <t:Event id="{A4DBC9B1-A7EF-486C-9C90-D3457A843E70}" time="2024-02-22T00:18:12.181Z">
        <t:Attribution userId="S::hdm1c18@soton.ac.uk::107dfd8c-3cc7-4d17-b0a3-401f4f69bfab" userProvider="AD" userName="Hajira Dambha-Miller"/>
        <t:Anchor>
          <t:Comment id="814189902"/>
        </t:Anchor>
        <t:Create/>
      </t:Event>
      <t:Event id="{1B212AA8-602E-40DF-9F01-3E76FCBDCD4C}" time="2024-02-22T00:18:12.181Z">
        <t:Attribution userId="S::hdm1c18@soton.ac.uk::107dfd8c-3cc7-4d17-b0a3-401f4f69bfab" userProvider="AD" userName="Hajira Dambha-Miller"/>
        <t:Anchor>
          <t:Comment id="814189902"/>
        </t:Anchor>
        <t:Assign userId="S::gws1n20@soton.ac.uk::94c09927-3502-4f39-8a03-c8e0ea58cfbc" userProvider="AD" userName="Glenn Simpson"/>
      </t:Event>
      <t:Event id="{FDDABC67-35B6-4D65-B067-694424D8B5F9}" time="2024-02-22T00:18:12.181Z">
        <t:Attribution userId="S::hdm1c18@soton.ac.uk::107dfd8c-3cc7-4d17-b0a3-401f4f69bfab" userProvider="AD" userName="Hajira Dambha-Miller"/>
        <t:Anchor>
          <t:Comment id="814189902"/>
        </t:Anchor>
        <t:SetTitle title="@Glenn Simpson delete this section 4 i agre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374FEB6781D34BA497D6BC4650EF64" ma:contentTypeVersion="11" ma:contentTypeDescription="Create a new document." ma:contentTypeScope="" ma:versionID="e9c525f04ef392ceae9e7bcc97f15ee4">
  <xsd:schema xmlns:xsd="http://www.w3.org/2001/XMLSchema" xmlns:xs="http://www.w3.org/2001/XMLSchema" xmlns:p="http://schemas.microsoft.com/office/2006/metadata/properties" xmlns:ns2="b724c1e5-f0b3-4f72-8054-e5b7f21af27c" xmlns:ns3="2d3298f1-739c-4119-9fa3-b66fdc492df2" targetNamespace="http://schemas.microsoft.com/office/2006/metadata/properties" ma:root="true" ma:fieldsID="0859fd4bc0a00a6cb077feaaa1afa903" ns2:_="" ns3:_="">
    <xsd:import namespace="b724c1e5-f0b3-4f72-8054-e5b7f21af27c"/>
    <xsd:import namespace="2d3298f1-739c-4119-9fa3-b66fdc492d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4c1e5-f0b3-4f72-8054-e5b7f21af2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3298f1-739c-4119-9fa3-b66fdc492df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509ff7d-8e0c-44a6-a0d2-59c2eb4af156}" ma:internalName="TaxCatchAll" ma:showField="CatchAllData" ma:web="2d3298f1-739c-4119-9fa3-b66fdc492d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d3298f1-739c-4119-9fa3-b66fdc492df2" xsi:nil="true"/>
    <lcf76f155ced4ddcb4097134ff3c332f xmlns="b724c1e5-f0b3-4f72-8054-e5b7f21af27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1C527-5257-4482-A094-69ADEB775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24c1e5-f0b3-4f72-8054-e5b7f21af27c"/>
    <ds:schemaRef ds:uri="2d3298f1-739c-4119-9fa3-b66fdc492d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2d3298f1-739c-4119-9fa3-b66fdc492df2"/>
    <ds:schemaRef ds:uri="b724c1e5-f0b3-4f72-8054-e5b7f21af27c"/>
  </ds:schemaRefs>
</ds:datastoreItem>
</file>

<file path=customXml/itemProps3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924A21-0CED-49B9-B1FF-8AF58BAA8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3</Words>
  <Characters>7319</Characters>
  <Application>Microsoft Office Word</Application>
  <DocSecurity>0</DocSecurity>
  <Lines>60</Lines>
  <Paragraphs>17</Paragraphs>
  <ScaleCrop>false</ScaleCrop>
  <Company>Southampton University</Company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ellow</dc:title>
  <dc:creator>Newton-Woof K.</dc:creator>
  <cp:keywords>V0.1</cp:keywords>
  <cp:lastModifiedBy>Wayne Wan</cp:lastModifiedBy>
  <cp:revision>27</cp:revision>
  <cp:lastPrinted>2008-01-14T17:11:00Z</cp:lastPrinted>
  <dcterms:created xsi:type="dcterms:W3CDTF">2024-03-07T11:47:00Z</dcterms:created>
  <dcterms:modified xsi:type="dcterms:W3CDTF">2024-11-1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374FEB6781D34BA497D6BC4650EF64</vt:lpwstr>
  </property>
  <property fmtid="{D5CDD505-2E9C-101B-9397-08002B2CF9AE}" pid="3" name="MediaServiceImageTags">
    <vt:lpwstr/>
  </property>
  <property fmtid="{D5CDD505-2E9C-101B-9397-08002B2CF9AE}" pid="4" name="GrammarlyDocumentId">
    <vt:lpwstr>8c93570430938d15baec4d5158e8e991a67a9510fb8419fb6c3c7baae6d0b49d</vt:lpwstr>
  </property>
</Properties>
</file>